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8FF4A6" w14:textId="6B91472D" w:rsidR="00C97EE6" w:rsidRPr="00A427CA" w:rsidRDefault="00D3164F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bookmarkStart w:id="0" w:name="_Hlk72357215"/>
      <w:bookmarkEnd w:id="0"/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Case study</w:t>
      </w:r>
      <w:r w:rsidR="005D73AA"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5D73AA"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Lane Detection for Autonomous Vehicles using Computer Vision Algorithm</w:t>
      </w:r>
    </w:p>
    <w:p w14:paraId="05A94E7D" w14:textId="77777777" w:rsidR="002A6655" w:rsidRPr="00A427CA" w:rsidRDefault="002A6655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B34BE24" w14:textId="1FDBF444" w:rsidR="00753D16" w:rsidRPr="00A427CA" w:rsidRDefault="00753D16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Roll Name</w:t>
      </w: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5D73AA"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5D73AA"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5D73AA"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proofErr w:type="spellStart"/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Name</w:t>
      </w:r>
      <w:proofErr w:type="spellEnd"/>
    </w:p>
    <w:p w14:paraId="0F56D40A" w14:textId="7F8C054D" w:rsidR="005D73AA" w:rsidRPr="00A427CA" w:rsidRDefault="005D73AA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CB.</w:t>
      </w:r>
      <w:proofErr w:type="gramStart"/>
      <w:r w:rsidRPr="00A427CA">
        <w:rPr>
          <w:rFonts w:ascii="Times New Roman" w:hAnsi="Times New Roman" w:cs="Times New Roman"/>
          <w:sz w:val="24"/>
          <w:szCs w:val="24"/>
          <w:lang w:val="en-US"/>
        </w:rPr>
        <w:t>EN.P</w:t>
      </w:r>
      <w:proofErr w:type="gramEnd"/>
      <w:r w:rsidRPr="00A427CA">
        <w:rPr>
          <w:rFonts w:ascii="Times New Roman" w:hAnsi="Times New Roman" w:cs="Times New Roman"/>
          <w:sz w:val="24"/>
          <w:szCs w:val="24"/>
          <w:lang w:val="en-US"/>
        </w:rPr>
        <w:t>2AID20002</w:t>
      </w:r>
      <w:r w:rsidRPr="00A427CA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A427CA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A427CA">
        <w:rPr>
          <w:rFonts w:ascii="Times New Roman" w:hAnsi="Times New Roman" w:cs="Times New Roman"/>
          <w:sz w:val="24"/>
          <w:szCs w:val="24"/>
          <w:lang w:val="en-US"/>
        </w:rPr>
        <w:tab/>
        <w:t>Abhishek Gopinath</w:t>
      </w:r>
    </w:p>
    <w:p w14:paraId="39B44B97" w14:textId="2FA007F0" w:rsidR="005D73AA" w:rsidRPr="00A427CA" w:rsidRDefault="005D73AA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CB.</w:t>
      </w:r>
      <w:proofErr w:type="gramStart"/>
      <w:r w:rsidRPr="00A427CA">
        <w:rPr>
          <w:rFonts w:ascii="Times New Roman" w:hAnsi="Times New Roman" w:cs="Times New Roman"/>
          <w:sz w:val="24"/>
          <w:szCs w:val="24"/>
          <w:lang w:val="en-US"/>
        </w:rPr>
        <w:t>EN.P</w:t>
      </w:r>
      <w:proofErr w:type="gramEnd"/>
      <w:r w:rsidRPr="00A427CA">
        <w:rPr>
          <w:rFonts w:ascii="Times New Roman" w:hAnsi="Times New Roman" w:cs="Times New Roman"/>
          <w:sz w:val="24"/>
          <w:szCs w:val="24"/>
          <w:lang w:val="en-US"/>
        </w:rPr>
        <w:t>2AID20010</w:t>
      </w:r>
      <w:r w:rsidRPr="00A427CA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A427CA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A427CA">
        <w:rPr>
          <w:rFonts w:ascii="Times New Roman" w:hAnsi="Times New Roman" w:cs="Times New Roman"/>
          <w:sz w:val="24"/>
          <w:szCs w:val="24"/>
          <w:lang w:val="en-US"/>
        </w:rPr>
        <w:tab/>
        <w:t>Alan Henry</w:t>
      </w:r>
    </w:p>
    <w:p w14:paraId="183CDBA9" w14:textId="6FAE0182" w:rsidR="00AB2DF6" w:rsidRPr="00A427CA" w:rsidRDefault="005D73AA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CB.</w:t>
      </w:r>
      <w:proofErr w:type="gramStart"/>
      <w:r w:rsidRPr="00A427CA">
        <w:rPr>
          <w:rFonts w:ascii="Times New Roman" w:hAnsi="Times New Roman" w:cs="Times New Roman"/>
          <w:sz w:val="24"/>
          <w:szCs w:val="24"/>
          <w:lang w:val="en-US"/>
        </w:rPr>
        <w:t>EN.P</w:t>
      </w:r>
      <w:proofErr w:type="gramEnd"/>
      <w:r w:rsidRPr="00A427CA">
        <w:rPr>
          <w:rFonts w:ascii="Times New Roman" w:hAnsi="Times New Roman" w:cs="Times New Roman"/>
          <w:sz w:val="24"/>
          <w:szCs w:val="24"/>
          <w:lang w:val="en-US"/>
        </w:rPr>
        <w:t>2AID20024</w:t>
      </w:r>
      <w:r w:rsidRPr="00A427CA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A427CA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A427CA">
        <w:rPr>
          <w:rFonts w:ascii="Times New Roman" w:hAnsi="Times New Roman" w:cs="Times New Roman"/>
          <w:sz w:val="24"/>
          <w:szCs w:val="24"/>
          <w:lang w:val="en-US"/>
        </w:rPr>
        <w:tab/>
        <w:t>Jiss Joseph Thomas</w:t>
      </w:r>
    </w:p>
    <w:p w14:paraId="020271BF" w14:textId="77777777" w:rsidR="002A6655" w:rsidRPr="00A427CA" w:rsidRDefault="002A6655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73A7FF1" w14:textId="7EA0930C" w:rsidR="00D3164F" w:rsidRPr="00A427CA" w:rsidRDefault="00D3164F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1.</w:t>
      </w:r>
      <w:r w:rsidR="005D73AA"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Problem Statement/Objective</w:t>
      </w:r>
      <w:r w:rsidR="005D73AA"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p w14:paraId="323A5CD9" w14:textId="77777777" w:rsidR="00355BE0" w:rsidRPr="00A427CA" w:rsidRDefault="005D73AA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 xml:space="preserve">To detect lanes on the given dataset </w:t>
      </w:r>
      <w:r w:rsidR="003E480D" w:rsidRPr="00A427CA">
        <w:rPr>
          <w:rFonts w:ascii="Times New Roman" w:hAnsi="Times New Roman" w:cs="Times New Roman"/>
          <w:sz w:val="24"/>
          <w:szCs w:val="24"/>
          <w:lang w:val="en-US"/>
        </w:rPr>
        <w:t xml:space="preserve">of video or images of roads </w:t>
      </w:r>
      <w:r w:rsidRPr="00A427CA">
        <w:rPr>
          <w:rFonts w:ascii="Times New Roman" w:hAnsi="Times New Roman" w:cs="Times New Roman"/>
          <w:sz w:val="24"/>
          <w:szCs w:val="24"/>
          <w:lang w:val="en-US"/>
        </w:rPr>
        <w:t>or as real time, using computer vision algorithms which could be helpful in proper implementation of autonomous driving.</w:t>
      </w:r>
    </w:p>
    <w:p w14:paraId="4A4B39C9" w14:textId="00AE7054" w:rsidR="00D3164F" w:rsidRPr="00A427CA" w:rsidRDefault="00D3164F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2.</w:t>
      </w:r>
      <w:r w:rsidR="00AB2DF6"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Dataset Description</w:t>
      </w:r>
    </w:p>
    <w:p w14:paraId="42F4A9D0" w14:textId="0C692AB7" w:rsidR="00D3164F" w:rsidRPr="00A427CA" w:rsidRDefault="00355BE0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The dataset given to our problem statement could be either as a set of images of as video format. There are more than 1000 images for dataset containing images and two or three videos for detecting the same.</w:t>
      </w:r>
    </w:p>
    <w:p w14:paraId="3F236994" w14:textId="2BD87D7D" w:rsidR="00D3164F" w:rsidRPr="00A427CA" w:rsidRDefault="00D3164F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Sample images</w:t>
      </w:r>
      <w:r w:rsidR="00AC453E"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p w14:paraId="64E3A855" w14:textId="22329BC8" w:rsidR="004E1557" w:rsidRPr="00A427CA" w:rsidRDefault="004E1557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630B78AB" wp14:editId="6A177D66">
            <wp:extent cx="5731510" cy="3155550"/>
            <wp:effectExtent l="0" t="0" r="254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55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8F0673" w14:textId="0DAF871F" w:rsidR="004E1557" w:rsidRPr="00A427CA" w:rsidRDefault="004E1557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lastRenderedPageBreak/>
        <w:drawing>
          <wp:anchor distT="0" distB="0" distL="114300" distR="114300" simplePos="0" relativeHeight="251660288" behindDoc="0" locked="0" layoutInCell="1" allowOverlap="1" wp14:anchorId="21DF67A3" wp14:editId="688F84E9">
            <wp:simplePos x="0" y="0"/>
            <wp:positionH relativeFrom="column">
              <wp:posOffset>0</wp:posOffset>
            </wp:positionH>
            <wp:positionV relativeFrom="paragraph">
              <wp:posOffset>3905250</wp:posOffset>
            </wp:positionV>
            <wp:extent cx="5724525" cy="3200400"/>
            <wp:effectExtent l="0" t="0" r="9525" b="0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20694496" wp14:editId="325000C1">
            <wp:extent cx="5724525" cy="32004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501A1B" w14:textId="5288B090" w:rsidR="004E1557" w:rsidRPr="00A427CA" w:rsidRDefault="004E1557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lastRenderedPageBreak/>
        <w:drawing>
          <wp:inline distT="0" distB="0" distL="0" distR="0" wp14:anchorId="30B098BA" wp14:editId="2CC5F119">
            <wp:extent cx="5715000" cy="33813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3381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83F5F9" w14:textId="77777777" w:rsidR="004E1557" w:rsidRPr="00A427CA" w:rsidRDefault="004E1557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C962483" w14:textId="4E43C0E7" w:rsidR="00D3164F" w:rsidRPr="00A427CA" w:rsidRDefault="00D3164F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3.</w:t>
      </w:r>
      <w:r w:rsidR="00F650BF" w:rsidRPr="00A427C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427CA">
        <w:rPr>
          <w:rFonts w:ascii="Times New Roman" w:hAnsi="Times New Roman" w:cs="Times New Roman"/>
          <w:sz w:val="24"/>
          <w:szCs w:val="24"/>
          <w:lang w:val="en-US"/>
        </w:rPr>
        <w:t>Analytical Questions/Statistical Questions/Prediction level Question</w:t>
      </w:r>
    </w:p>
    <w:p w14:paraId="2843DF0A" w14:textId="77777777" w:rsidR="00F650BF" w:rsidRPr="00A427CA" w:rsidRDefault="00F650BF" w:rsidP="00A427CA">
      <w:pPr>
        <w:jc w:val="both"/>
        <w:rPr>
          <w:rFonts w:ascii="Times New Roman" w:hAnsi="Times New Roman" w:cs="Times New Roman"/>
          <w:b/>
        </w:rPr>
      </w:pPr>
      <w:r w:rsidRPr="00A427CA">
        <w:rPr>
          <w:rFonts w:ascii="Times New Roman" w:hAnsi="Times New Roman" w:cs="Times New Roman"/>
          <w:b/>
        </w:rPr>
        <w:t>Analysis</w:t>
      </w:r>
      <w:r w:rsidRPr="00A427CA">
        <w:rPr>
          <w:rFonts w:ascii="Times New Roman" w:hAnsi="Times New Roman" w:cs="Times New Roman"/>
          <w:b/>
        </w:rPr>
        <w:tab/>
        <w:t>[10 questions]</w:t>
      </w:r>
    </w:p>
    <w:p w14:paraId="4ED04E3C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  <w:bCs/>
        </w:rPr>
        <w:t>1.</w:t>
      </w:r>
      <w:r w:rsidRPr="00A427CA">
        <w:rPr>
          <w:rFonts w:ascii="Times New Roman" w:hAnsi="Times New Roman" w:cs="Times New Roman"/>
          <w:b/>
        </w:rPr>
        <w:t xml:space="preserve"> </w:t>
      </w:r>
      <w:r w:rsidRPr="00A427CA">
        <w:rPr>
          <w:rFonts w:ascii="Times New Roman" w:hAnsi="Times New Roman" w:cs="Times New Roman"/>
        </w:rPr>
        <w:t>How many vehicles in the frame</w:t>
      </w:r>
    </w:p>
    <w:p w14:paraId="28563834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</w:rPr>
        <w:t>2. what are the objects detected in it</w:t>
      </w:r>
    </w:p>
    <w:p w14:paraId="0EB6E5A8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</w:rPr>
        <w:t xml:space="preserve">3. How many pedestrians are detected in it </w:t>
      </w:r>
    </w:p>
    <w:p w14:paraId="19950B71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</w:rPr>
        <w:t>4. Detecting road signs.</w:t>
      </w:r>
    </w:p>
    <w:p w14:paraId="05E4A461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</w:rPr>
        <w:t>5. Objects on the interest area.</w:t>
      </w:r>
    </w:p>
    <w:p w14:paraId="2F82C4CD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</w:rPr>
        <w:t>6. Lines inside the interest area.</w:t>
      </w:r>
    </w:p>
    <w:p w14:paraId="46C4C2B7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</w:rPr>
        <w:t xml:space="preserve">7.  Traffic signals detected </w:t>
      </w:r>
    </w:p>
    <w:p w14:paraId="056EC2F2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</w:rPr>
        <w:t>8. Wet area inside the interest area.</w:t>
      </w:r>
    </w:p>
    <w:p w14:paraId="053976F0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</w:rPr>
        <w:t>9. Dividers inside the frame.</w:t>
      </w:r>
    </w:p>
    <w:p w14:paraId="0894916F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</w:rPr>
        <w:t xml:space="preserve">10. How far the lanes to be detected. </w:t>
      </w:r>
    </w:p>
    <w:p w14:paraId="469C044C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</w:p>
    <w:p w14:paraId="6A5DC18E" w14:textId="77777777" w:rsidR="00F650BF" w:rsidRPr="00A427CA" w:rsidRDefault="00F650BF" w:rsidP="00A427CA">
      <w:pPr>
        <w:jc w:val="both"/>
        <w:rPr>
          <w:rFonts w:ascii="Times New Roman" w:hAnsi="Times New Roman" w:cs="Times New Roman"/>
          <w:b/>
        </w:rPr>
      </w:pPr>
      <w:r w:rsidRPr="00A427CA">
        <w:rPr>
          <w:rFonts w:ascii="Times New Roman" w:hAnsi="Times New Roman" w:cs="Times New Roman"/>
          <w:b/>
        </w:rPr>
        <w:t>Analytics</w:t>
      </w:r>
      <w:r w:rsidRPr="00A427CA">
        <w:rPr>
          <w:rFonts w:ascii="Times New Roman" w:hAnsi="Times New Roman" w:cs="Times New Roman"/>
          <w:b/>
        </w:rPr>
        <w:tab/>
      </w:r>
      <w:r w:rsidRPr="00A427CA">
        <w:rPr>
          <w:rFonts w:ascii="Times New Roman" w:hAnsi="Times New Roman" w:cs="Times New Roman"/>
          <w:b/>
        </w:rPr>
        <w:tab/>
        <w:t>[Historical data]</w:t>
      </w:r>
      <w:r w:rsidRPr="00A427CA">
        <w:rPr>
          <w:rFonts w:ascii="Times New Roman" w:hAnsi="Times New Roman" w:cs="Times New Roman"/>
          <w:b/>
        </w:rPr>
        <w:tab/>
        <w:t>[10 questions]</w:t>
      </w:r>
    </w:p>
    <w:p w14:paraId="29D75EA5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</w:rPr>
        <w:t>1. Why vehicles are less in specific area</w:t>
      </w:r>
    </w:p>
    <w:p w14:paraId="4656B5A9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</w:rPr>
        <w:t>2. Why more pedestrians are found at certain point</w:t>
      </w:r>
    </w:p>
    <w:p w14:paraId="0783E672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</w:rPr>
        <w:t>3. Why the road is wet?</w:t>
      </w:r>
    </w:p>
    <w:p w14:paraId="6A2C52EB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</w:rPr>
        <w:t>4. What type of road we are traveling on.</w:t>
      </w:r>
    </w:p>
    <w:p w14:paraId="4175E15B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</w:rPr>
        <w:lastRenderedPageBreak/>
        <w:t>5. What time do most people drive</w:t>
      </w:r>
    </w:p>
    <w:p w14:paraId="62532DAF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</w:rPr>
        <w:t>6. Do people dim their light while passing</w:t>
      </w:r>
    </w:p>
    <w:p w14:paraId="2C0C734F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</w:rPr>
        <w:t>7. How often a certain route is taken.</w:t>
      </w:r>
    </w:p>
    <w:p w14:paraId="74B06447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</w:rPr>
        <w:t xml:space="preserve">8. How many speed breakers detected to </w:t>
      </w:r>
      <w:proofErr w:type="spellStart"/>
      <w:r w:rsidRPr="00A427CA">
        <w:rPr>
          <w:rFonts w:ascii="Times New Roman" w:hAnsi="Times New Roman" w:cs="Times New Roman"/>
        </w:rPr>
        <w:t>analyze</w:t>
      </w:r>
      <w:proofErr w:type="spellEnd"/>
      <w:r w:rsidRPr="00A427CA">
        <w:rPr>
          <w:rFonts w:ascii="Times New Roman" w:hAnsi="Times New Roman" w:cs="Times New Roman"/>
        </w:rPr>
        <w:t xml:space="preserve"> whether there is school nearby.</w:t>
      </w:r>
    </w:p>
    <w:p w14:paraId="2E03FC0B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</w:rPr>
        <w:t>9. Why there is no horn sign detected</w:t>
      </w:r>
    </w:p>
    <w:p w14:paraId="69E8FC66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</w:rPr>
        <w:t xml:space="preserve">10. Why vehicle in the front is slowing down </w:t>
      </w:r>
    </w:p>
    <w:p w14:paraId="184C3895" w14:textId="77777777" w:rsidR="00F650BF" w:rsidRPr="00A427CA" w:rsidRDefault="00F650BF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70395F3" w14:textId="7AC9C5F9" w:rsidR="00D3164F" w:rsidRPr="00A427CA" w:rsidRDefault="00753D16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4.</w:t>
      </w:r>
      <w:r w:rsidR="00F650BF" w:rsidRPr="00A427C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427CA">
        <w:rPr>
          <w:rFonts w:ascii="Times New Roman" w:hAnsi="Times New Roman" w:cs="Times New Roman"/>
          <w:sz w:val="24"/>
          <w:szCs w:val="24"/>
          <w:lang w:val="en-US"/>
        </w:rPr>
        <w:t>Block Diagram</w:t>
      </w:r>
    </w:p>
    <w:p w14:paraId="1F9C5562" w14:textId="29A59C16" w:rsidR="00753D16" w:rsidRPr="00A427CA" w:rsidRDefault="00753D16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5.</w:t>
      </w:r>
      <w:r w:rsidR="007C2B5C" w:rsidRPr="00A427C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427CA">
        <w:rPr>
          <w:rFonts w:ascii="Times New Roman" w:hAnsi="Times New Roman" w:cs="Times New Roman"/>
          <w:sz w:val="24"/>
          <w:szCs w:val="24"/>
          <w:lang w:val="en-US"/>
        </w:rPr>
        <w:t>Preprocessing</w:t>
      </w:r>
    </w:p>
    <w:p w14:paraId="5BA062BF" w14:textId="49009927" w:rsidR="004E1557" w:rsidRPr="00A427CA" w:rsidRDefault="00753D16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5.a Image Processing in Spatial Domain</w:t>
      </w:r>
      <w:r w:rsidR="007C2B5C" w:rsidRPr="00A427C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427CA">
        <w:rPr>
          <w:rFonts w:ascii="Times New Roman" w:hAnsi="Times New Roman" w:cs="Times New Roman"/>
          <w:sz w:val="24"/>
          <w:szCs w:val="24"/>
          <w:lang w:val="en-US"/>
        </w:rPr>
        <w:t>(Filter</w:t>
      </w:r>
      <w:r w:rsidR="00C658A2" w:rsidRPr="00A427CA">
        <w:rPr>
          <w:rFonts w:ascii="Times New Roman" w:hAnsi="Times New Roman" w:cs="Times New Roman"/>
          <w:sz w:val="24"/>
          <w:szCs w:val="24"/>
          <w:lang w:val="en-US"/>
        </w:rPr>
        <w:t xml:space="preserve"> Details</w:t>
      </w:r>
      <w:r w:rsidR="004E1557" w:rsidRPr="00A427CA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32F93219" w14:textId="77777777" w:rsidR="004E1557" w:rsidRPr="00A427CA" w:rsidRDefault="004E1557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</w:rPr>
        <w:t>Image Smoothing</w:t>
      </w:r>
    </w:p>
    <w:p w14:paraId="1D03B476" w14:textId="77777777" w:rsidR="004E1557" w:rsidRPr="00A427CA" w:rsidRDefault="004E1557" w:rsidP="00A427CA">
      <w:pPr>
        <w:numPr>
          <w:ilvl w:val="0"/>
          <w:numId w:val="3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Average Filter</w:t>
      </w:r>
    </w:p>
    <w:p w14:paraId="322EE25E" w14:textId="77777777" w:rsidR="004E1557" w:rsidRPr="00A427CA" w:rsidRDefault="004E1557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BAEFF46" w14:textId="77777777" w:rsidR="004E1557" w:rsidRPr="00A427CA" w:rsidRDefault="004E1557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79C0D001" wp14:editId="74F8C1A7">
            <wp:extent cx="5943600" cy="332422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83F314" w14:textId="6835756E" w:rsidR="004E1557" w:rsidRPr="00A427CA" w:rsidRDefault="004E1557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5E6E9E8" w14:textId="66A8472A" w:rsidR="00C658A2" w:rsidRPr="00A427CA" w:rsidRDefault="00C658A2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0BF06F3" w14:textId="1B7A7950" w:rsidR="00C658A2" w:rsidRPr="00A427CA" w:rsidRDefault="00C658A2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48CAE28" w14:textId="640201EE" w:rsidR="00C658A2" w:rsidRPr="00A427CA" w:rsidRDefault="00C658A2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C10F9A7" w14:textId="72464E9C" w:rsidR="00C658A2" w:rsidRPr="00A427CA" w:rsidRDefault="00C658A2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E42B9CD" w14:textId="77777777" w:rsidR="00C658A2" w:rsidRPr="00A427CA" w:rsidRDefault="00C658A2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8110727" w14:textId="77777777" w:rsidR="004E1557" w:rsidRPr="00A427CA" w:rsidRDefault="004E1557" w:rsidP="00A427CA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lastRenderedPageBreak/>
        <w:t>Weighted Average Filter</w:t>
      </w:r>
    </w:p>
    <w:p w14:paraId="504C488C" w14:textId="77777777" w:rsidR="004E1557" w:rsidRPr="00A427CA" w:rsidRDefault="004E1557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062A1749" wp14:editId="17CC097D">
            <wp:extent cx="5943600" cy="332422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87F37C" w14:textId="77777777" w:rsidR="004E1557" w:rsidRPr="00A427CA" w:rsidRDefault="004E1557" w:rsidP="00A427CA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Gaussian Blurring</w:t>
      </w:r>
    </w:p>
    <w:p w14:paraId="0F94A09C" w14:textId="30DE9C27" w:rsidR="004E1557" w:rsidRPr="00A427CA" w:rsidRDefault="004E1557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0994BC35" wp14:editId="2A04EEC8">
            <wp:extent cx="5943600" cy="332422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196439" w14:textId="5426D9AA" w:rsidR="00C658A2" w:rsidRPr="00A427CA" w:rsidRDefault="00C658A2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1792B5E" w14:textId="5081A278" w:rsidR="00C658A2" w:rsidRPr="00A427CA" w:rsidRDefault="00C658A2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842B009" w14:textId="516805F6" w:rsidR="00C658A2" w:rsidRPr="00A427CA" w:rsidRDefault="00C658A2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EB98D27" w14:textId="4F68E264" w:rsidR="00C658A2" w:rsidRPr="00A427CA" w:rsidRDefault="00C658A2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5C1EC46" w14:textId="77777777" w:rsidR="00C658A2" w:rsidRPr="00A427CA" w:rsidRDefault="00C658A2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3E23BDD" w14:textId="77777777" w:rsidR="004E1557" w:rsidRPr="00A427CA" w:rsidRDefault="004E1557" w:rsidP="00A427CA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lastRenderedPageBreak/>
        <w:t>Median Filter</w:t>
      </w:r>
    </w:p>
    <w:p w14:paraId="291F7A28" w14:textId="77777777" w:rsidR="004E1557" w:rsidRPr="00A427CA" w:rsidRDefault="004E1557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1A494AF8" wp14:editId="08CDDD8B">
            <wp:extent cx="5943600" cy="332422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9E2773" w14:textId="77777777" w:rsidR="004E1557" w:rsidRPr="00A427CA" w:rsidRDefault="004E1557" w:rsidP="00A427CA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Image Sharpening</w:t>
      </w:r>
    </w:p>
    <w:p w14:paraId="495C353A" w14:textId="7B91FA04" w:rsidR="004E1557" w:rsidRPr="00A427CA" w:rsidRDefault="004E1557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5CB8E1FB" wp14:editId="3BC234C6">
            <wp:extent cx="5943600" cy="332422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315B53" w14:textId="428939F9" w:rsidR="00C658A2" w:rsidRPr="00A427CA" w:rsidRDefault="00C658A2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581CF7D" w14:textId="0001B393" w:rsidR="00C658A2" w:rsidRPr="00A427CA" w:rsidRDefault="00C658A2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C52B49D" w14:textId="6BE7DD4D" w:rsidR="00C658A2" w:rsidRPr="00A427CA" w:rsidRDefault="00C658A2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921BAC0" w14:textId="5E062141" w:rsidR="00C658A2" w:rsidRPr="00A427CA" w:rsidRDefault="00C658A2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C369BB9" w14:textId="77777777" w:rsidR="00C658A2" w:rsidRPr="00A427CA" w:rsidRDefault="00C658A2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172D2BA" w14:textId="77777777" w:rsidR="004E1557" w:rsidRPr="00A427CA" w:rsidRDefault="004E1557" w:rsidP="00A427CA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lastRenderedPageBreak/>
        <w:t>Roberts Filter</w:t>
      </w:r>
    </w:p>
    <w:p w14:paraId="5D0B0F8C" w14:textId="77777777" w:rsidR="004E1557" w:rsidRPr="00A427CA" w:rsidRDefault="004E1557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246F5A8F" wp14:editId="5EF1F67D">
            <wp:extent cx="5943600" cy="3332480"/>
            <wp:effectExtent l="0" t="0" r="0" b="12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2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604FF2" w14:textId="77777777" w:rsidR="004E1557" w:rsidRPr="00A427CA" w:rsidRDefault="004E1557" w:rsidP="00A427CA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Sobel Filter</w:t>
      </w:r>
    </w:p>
    <w:p w14:paraId="65E7A179" w14:textId="4600CB45" w:rsidR="004E1557" w:rsidRPr="00A427CA" w:rsidRDefault="004E1557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038A11C0" wp14:editId="62D79B49">
            <wp:extent cx="5943600" cy="3325495"/>
            <wp:effectExtent l="0" t="0" r="0" b="825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5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82DF59" w14:textId="62BF2588" w:rsidR="00C658A2" w:rsidRPr="00A427CA" w:rsidRDefault="00C658A2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A0FC831" w14:textId="2A7FEE52" w:rsidR="00C658A2" w:rsidRPr="00A427CA" w:rsidRDefault="00C658A2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8E6968F" w14:textId="112AAC77" w:rsidR="00C658A2" w:rsidRPr="00A427CA" w:rsidRDefault="00C658A2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D2713C5" w14:textId="4F2E2B6E" w:rsidR="00C658A2" w:rsidRPr="00A427CA" w:rsidRDefault="00C658A2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9450403" w14:textId="77777777" w:rsidR="00C658A2" w:rsidRPr="00A427CA" w:rsidRDefault="00C658A2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22A7F65" w14:textId="77777777" w:rsidR="004E1557" w:rsidRPr="00A427CA" w:rsidRDefault="004E1557" w:rsidP="00A427CA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lastRenderedPageBreak/>
        <w:t>Gamma Transform</w:t>
      </w:r>
    </w:p>
    <w:p w14:paraId="3365F067" w14:textId="77777777" w:rsidR="004E1557" w:rsidRPr="00A427CA" w:rsidRDefault="004E1557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046D23A1" wp14:editId="69FC7E60">
            <wp:extent cx="5943600" cy="332422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C4676D" w14:textId="77777777" w:rsidR="004E1557" w:rsidRPr="00A427CA" w:rsidRDefault="004E1557" w:rsidP="00A427CA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Log Transform</w:t>
      </w:r>
    </w:p>
    <w:p w14:paraId="51C0A06E" w14:textId="77777777" w:rsidR="004E1557" w:rsidRPr="00A427CA" w:rsidRDefault="004E1557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16890D22" wp14:editId="22C9862E">
            <wp:extent cx="5943600" cy="332422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6BDA2E" w14:textId="4AE4A111" w:rsidR="007C2B5C" w:rsidRPr="00A427CA" w:rsidRDefault="007C2B5C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003F59A" w14:textId="72F1D90D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320CC32" w14:textId="5C467966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6AC12BA" w14:textId="625726C9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477D638" w14:textId="7777777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FE63A64" w14:textId="6E345219" w:rsidR="00753D16" w:rsidRPr="00A427CA" w:rsidRDefault="00753D1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5.b Image Processing in Frequency Domain</w:t>
      </w:r>
      <w:r w:rsidR="007C2B5C"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(Filter Details)</w:t>
      </w:r>
    </w:p>
    <w:p w14:paraId="364C5FC9" w14:textId="7777777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B0370C5" w14:textId="253D688C" w:rsidR="00AD7866" w:rsidRPr="00A427CA" w:rsidRDefault="00AD7866" w:rsidP="00A427CA">
      <w:pPr>
        <w:numPr>
          <w:ilvl w:val="0"/>
          <w:numId w:val="5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662336" behindDoc="0" locked="0" layoutInCell="1" allowOverlap="1" wp14:anchorId="4F63BD12" wp14:editId="405928F1">
            <wp:simplePos x="0" y="0"/>
            <wp:positionH relativeFrom="column">
              <wp:posOffset>9525</wp:posOffset>
            </wp:positionH>
            <wp:positionV relativeFrom="paragraph">
              <wp:posOffset>419100</wp:posOffset>
            </wp:positionV>
            <wp:extent cx="5934075" cy="3267075"/>
            <wp:effectExtent l="0" t="0" r="9525" b="9525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6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Image After Applying Noise:</w:t>
      </w:r>
    </w:p>
    <w:p w14:paraId="3FE0882B" w14:textId="23D4B423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20F6660" w14:textId="7777777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E0A0BBC" w14:textId="113EA203" w:rsidR="00AD7866" w:rsidRPr="00A427CA" w:rsidRDefault="00AD7866" w:rsidP="00A427CA">
      <w:pPr>
        <w:numPr>
          <w:ilvl w:val="0"/>
          <w:numId w:val="6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63360" behindDoc="0" locked="0" layoutInCell="1" allowOverlap="1" wp14:anchorId="37847161" wp14:editId="058CF227">
            <wp:simplePos x="0" y="0"/>
            <wp:positionH relativeFrom="column">
              <wp:posOffset>23495</wp:posOffset>
            </wp:positionH>
            <wp:positionV relativeFrom="paragraph">
              <wp:posOffset>380365</wp:posOffset>
            </wp:positionV>
            <wp:extent cx="5920468" cy="3257550"/>
            <wp:effectExtent l="0" t="0" r="4445" b="0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0468" cy="3257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Low Pass Filter:</w:t>
      </w:r>
    </w:p>
    <w:p w14:paraId="227100CB" w14:textId="2BA9195C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43828E3" w14:textId="7777777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9856EB2" w14:textId="77777777" w:rsidR="00AD7866" w:rsidRPr="00A427CA" w:rsidRDefault="00AD7866" w:rsidP="00A427CA">
      <w:pPr>
        <w:numPr>
          <w:ilvl w:val="0"/>
          <w:numId w:val="7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Decentralized Image:</w:t>
      </w:r>
    </w:p>
    <w:p w14:paraId="6EF48185" w14:textId="56B40B25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65408" behindDoc="0" locked="0" layoutInCell="1" allowOverlap="1" wp14:anchorId="31160CD6" wp14:editId="33676C52">
            <wp:simplePos x="0" y="0"/>
            <wp:positionH relativeFrom="column">
              <wp:posOffset>330835</wp:posOffset>
            </wp:positionH>
            <wp:positionV relativeFrom="paragraph">
              <wp:posOffset>236220</wp:posOffset>
            </wp:positionV>
            <wp:extent cx="5934075" cy="3242945"/>
            <wp:effectExtent l="0" t="0" r="9525" b="0"/>
            <wp:wrapTopAndBottom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42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br/>
      </w:r>
    </w:p>
    <w:p w14:paraId="3519C9DF" w14:textId="7777777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96241E9" w14:textId="2BF2C98E" w:rsidR="00AD7866" w:rsidRPr="00A427CA" w:rsidRDefault="00AD7866" w:rsidP="00A427CA">
      <w:pPr>
        <w:numPr>
          <w:ilvl w:val="0"/>
          <w:numId w:val="8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64384" behindDoc="0" locked="0" layoutInCell="1" allowOverlap="1" wp14:anchorId="69C9F913" wp14:editId="1AAF15D3">
            <wp:simplePos x="0" y="0"/>
            <wp:positionH relativeFrom="column">
              <wp:posOffset>257175</wp:posOffset>
            </wp:positionH>
            <wp:positionV relativeFrom="paragraph">
              <wp:posOffset>303618</wp:posOffset>
            </wp:positionV>
            <wp:extent cx="6007894" cy="3314700"/>
            <wp:effectExtent l="0" t="0" r="0" b="0"/>
            <wp:wrapTopAndBottom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7894" cy="3314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Processed Image:</w:t>
      </w:r>
    </w:p>
    <w:p w14:paraId="09874F94" w14:textId="541C71D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3272F3B" w14:textId="7777777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704A2A1" w14:textId="01652D8D" w:rsidR="00AD7866" w:rsidRPr="00A427CA" w:rsidRDefault="00AD7866" w:rsidP="00A427CA">
      <w:pPr>
        <w:numPr>
          <w:ilvl w:val="0"/>
          <w:numId w:val="9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lastRenderedPageBreak/>
        <w:drawing>
          <wp:anchor distT="0" distB="0" distL="114300" distR="114300" simplePos="0" relativeHeight="251667456" behindDoc="0" locked="0" layoutInCell="1" allowOverlap="1" wp14:anchorId="3CA8FC89" wp14:editId="305EA6E8">
            <wp:simplePos x="0" y="0"/>
            <wp:positionH relativeFrom="column">
              <wp:posOffset>190500</wp:posOffset>
            </wp:positionH>
            <wp:positionV relativeFrom="paragraph">
              <wp:posOffset>304800</wp:posOffset>
            </wp:positionV>
            <wp:extent cx="5934075" cy="3214291"/>
            <wp:effectExtent l="0" t="0" r="0" b="5715"/>
            <wp:wrapTopAndBottom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142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High Pass Filter:</w:t>
      </w:r>
    </w:p>
    <w:p w14:paraId="77DFC75D" w14:textId="78376D33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EF0228F" w14:textId="7777777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D6AB7D1" w14:textId="6CB2E113" w:rsidR="00AD7866" w:rsidRPr="00A427CA" w:rsidRDefault="00AD7866" w:rsidP="00A427CA">
      <w:pPr>
        <w:numPr>
          <w:ilvl w:val="0"/>
          <w:numId w:val="10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66432" behindDoc="0" locked="0" layoutInCell="1" allowOverlap="1" wp14:anchorId="4E8FEBEF" wp14:editId="62A043DC">
            <wp:simplePos x="0" y="0"/>
            <wp:positionH relativeFrom="column">
              <wp:posOffset>257175</wp:posOffset>
            </wp:positionH>
            <wp:positionV relativeFrom="paragraph">
              <wp:posOffset>301625</wp:posOffset>
            </wp:positionV>
            <wp:extent cx="5934075" cy="3299550"/>
            <wp:effectExtent l="0" t="0" r="0" b="0"/>
            <wp:wrapTopAndBottom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9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Decentralize:</w:t>
      </w:r>
    </w:p>
    <w:p w14:paraId="421AAE08" w14:textId="21911C9E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7039B30" w14:textId="074E6D20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6BD16C0" w14:textId="7777777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4935255" w14:textId="7777777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2CA5028" w14:textId="77777777" w:rsidR="00AD7866" w:rsidRPr="00A427CA" w:rsidRDefault="00AD7866" w:rsidP="00A427CA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Processed Image:</w:t>
      </w:r>
    </w:p>
    <w:p w14:paraId="56720118" w14:textId="7777777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79E4CC8C" wp14:editId="59880E12">
            <wp:extent cx="5943600" cy="33045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619" cy="33173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A0EB94" w14:textId="7777777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E7A8241" w14:textId="77777777" w:rsidR="00AD7866" w:rsidRPr="00A427CA" w:rsidRDefault="00AD7866" w:rsidP="00A427CA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Ideal Low Pass Filter</w:t>
      </w:r>
    </w:p>
    <w:p w14:paraId="2CE3CA43" w14:textId="7F1EBCF1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5390B901" wp14:editId="72164DDA">
            <wp:extent cx="5737225" cy="34290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60089" cy="3442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43755E" w14:textId="5A8552DD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7C8C9EB" w14:textId="7777777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9D32D3A" w14:textId="7777777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57AEF72" w14:textId="77777777" w:rsidR="00AD7866" w:rsidRPr="00A427CA" w:rsidRDefault="00AD7866" w:rsidP="00A427CA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Butterworth Low Pass Filter:</w:t>
      </w:r>
    </w:p>
    <w:p w14:paraId="0840DF67" w14:textId="7777777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5CB59303" wp14:editId="3CD5CCCE">
            <wp:extent cx="5737225" cy="339095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58818" cy="3403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C736FA" w14:textId="77777777" w:rsidR="00AD7866" w:rsidRPr="00A427CA" w:rsidRDefault="00AD7866" w:rsidP="00A427CA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Gaussian Low Pass Filter</w:t>
      </w:r>
    </w:p>
    <w:p w14:paraId="6494F660" w14:textId="7CF709D8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711ED832" wp14:editId="4758DC71">
            <wp:extent cx="5755790" cy="344805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68399" cy="3455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419CA1" w14:textId="2A825DA3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64F1167" w14:textId="025B786F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A27EFE7" w14:textId="7777777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1BCADBF" w14:textId="7777777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E624F4D" w14:textId="77777777" w:rsidR="00AD7866" w:rsidRPr="00A427CA" w:rsidRDefault="00AD7866" w:rsidP="00A427CA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Ideal High pass Filter</w:t>
      </w:r>
    </w:p>
    <w:p w14:paraId="1C8931CA" w14:textId="7777777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370DB2A5" wp14:editId="238B2462">
            <wp:extent cx="5810250" cy="344805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823038" cy="34556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7CCC0" w14:textId="77777777" w:rsidR="00AD7866" w:rsidRPr="00A427CA" w:rsidRDefault="00AD7866" w:rsidP="00A427CA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Butterworth High Pass Filter:</w:t>
      </w:r>
    </w:p>
    <w:p w14:paraId="1B86CEB3" w14:textId="392B1F8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2BFF7F2C" wp14:editId="03BE7DF9">
            <wp:extent cx="5672455" cy="3352800"/>
            <wp:effectExtent l="0" t="0" r="444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684588" cy="33599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547C3" w14:textId="198762E1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9E8FF37" w14:textId="7A93EAFF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7AB28F5" w14:textId="7777777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DB4608D" w14:textId="7777777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BE8CB8E" w14:textId="77777777" w:rsidR="00AD7866" w:rsidRPr="00A427CA" w:rsidRDefault="00AD7866" w:rsidP="00A427CA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Gaussian High Pass Filter</w:t>
      </w:r>
    </w:p>
    <w:p w14:paraId="1CD5C142" w14:textId="7777777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3DF37BC5" wp14:editId="40E004E4">
            <wp:extent cx="5761355" cy="3381375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76126" cy="33900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D4EAB" w14:textId="77777777" w:rsidR="00AD7866" w:rsidRPr="00A427CA" w:rsidRDefault="00AD7866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Observation after Comparison Between Spatial and Frequency Domain Filters:</w:t>
      </w:r>
    </w:p>
    <w:p w14:paraId="36CFC732" w14:textId="77777777" w:rsidR="00AD7866" w:rsidRPr="00A427CA" w:rsidRDefault="00AD7866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</w:rPr>
        <w:t xml:space="preserve">Spatial Domain: </w:t>
      </w:r>
    </w:p>
    <w:p w14:paraId="5C19912B" w14:textId="77777777" w:rsidR="00AD7866" w:rsidRPr="00A427CA" w:rsidRDefault="00AD7866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</w:rPr>
        <w:t>Input -&gt; Image Processing -&gt; Output </w:t>
      </w:r>
    </w:p>
    <w:p w14:paraId="5BE30DD0" w14:textId="77777777" w:rsidR="00AD7866" w:rsidRPr="00A427CA" w:rsidRDefault="00AD7866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</w:rPr>
        <w:t xml:space="preserve">Frequency Domain: </w:t>
      </w:r>
    </w:p>
    <w:p w14:paraId="3095D3AF" w14:textId="77777777" w:rsidR="00AD7866" w:rsidRPr="00A427CA" w:rsidRDefault="00AD7866" w:rsidP="00A427CA">
      <w:pPr>
        <w:jc w:val="both"/>
        <w:rPr>
          <w:rFonts w:ascii="Times New Roman" w:hAnsi="Times New Roman" w:cs="Times New Roman"/>
          <w:sz w:val="24"/>
          <w:szCs w:val="24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</w:rPr>
        <w:t>Frequency + Distribution -&gt; Image Processing -&gt; Inverse Transformation -&gt; Output</w:t>
      </w:r>
    </w:p>
    <w:p w14:paraId="7EE6A25C" w14:textId="77777777" w:rsidR="00AD7866" w:rsidRPr="00A427CA" w:rsidRDefault="00AD7866" w:rsidP="00A427CA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427CA">
        <w:rPr>
          <w:rFonts w:ascii="Times New Roman" w:hAnsi="Times New Roman" w:cs="Times New Roman"/>
          <w:sz w:val="24"/>
          <w:szCs w:val="24"/>
        </w:rPr>
        <w:t>Spatial domain deals with image plane itself whereas Frequency domain deals with the rate of pixel change.</w:t>
      </w:r>
    </w:p>
    <w:p w14:paraId="70EF8FB1" w14:textId="77777777" w:rsidR="00AD7866" w:rsidRPr="00A427CA" w:rsidRDefault="00AD7866" w:rsidP="00A427CA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427CA">
        <w:rPr>
          <w:rFonts w:ascii="Times New Roman" w:hAnsi="Times New Roman" w:cs="Times New Roman"/>
          <w:sz w:val="24"/>
          <w:szCs w:val="24"/>
        </w:rPr>
        <w:t xml:space="preserve">Spatial domain works based on direct manipulation of pixels whereas Frequency domain works based on modifying </w:t>
      </w:r>
      <w:proofErr w:type="spellStart"/>
      <w:r w:rsidRPr="00A427CA">
        <w:rPr>
          <w:rFonts w:ascii="Times New Roman" w:hAnsi="Times New Roman" w:cs="Times New Roman"/>
          <w:sz w:val="24"/>
          <w:szCs w:val="24"/>
        </w:rPr>
        <w:t>fourier</w:t>
      </w:r>
      <w:proofErr w:type="spellEnd"/>
      <w:r w:rsidRPr="00A427CA">
        <w:rPr>
          <w:rFonts w:ascii="Times New Roman" w:hAnsi="Times New Roman" w:cs="Times New Roman"/>
          <w:sz w:val="24"/>
          <w:szCs w:val="24"/>
        </w:rPr>
        <w:t xml:space="preserve"> transform.</w:t>
      </w:r>
    </w:p>
    <w:p w14:paraId="31686546" w14:textId="77777777" w:rsidR="00AD7866" w:rsidRPr="00A427CA" w:rsidRDefault="00AD7866" w:rsidP="00A427CA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Spatial domain takes less time to computer whereas Frequency domain takes more time to compute.</w:t>
      </w:r>
    </w:p>
    <w:p w14:paraId="7BBAF978" w14:textId="0733FE22" w:rsidR="0079122B" w:rsidRPr="00A427CA" w:rsidRDefault="0079122B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31E8090" w14:textId="3018114A" w:rsidR="00AD7866" w:rsidRPr="00A427CA" w:rsidRDefault="00753D16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6.List of Featur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92"/>
        <w:gridCol w:w="3114"/>
        <w:gridCol w:w="2810"/>
      </w:tblGrid>
      <w:tr w:rsidR="008C72D7" w:rsidRPr="00A427CA" w14:paraId="5E8D4136" w14:textId="77777777" w:rsidTr="008C72D7">
        <w:tc>
          <w:tcPr>
            <w:tcW w:w="3092" w:type="dxa"/>
          </w:tcPr>
          <w:p w14:paraId="7F1CE116" w14:textId="77777777" w:rsidR="008C72D7" w:rsidRPr="00A427CA" w:rsidRDefault="008C72D7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eature Name</w:t>
            </w:r>
          </w:p>
        </w:tc>
        <w:tc>
          <w:tcPr>
            <w:tcW w:w="3114" w:type="dxa"/>
          </w:tcPr>
          <w:p w14:paraId="11F40A9F" w14:textId="77777777" w:rsidR="008C72D7" w:rsidRPr="00A427CA" w:rsidRDefault="008C72D7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urpose</w:t>
            </w:r>
          </w:p>
        </w:tc>
        <w:tc>
          <w:tcPr>
            <w:tcW w:w="2810" w:type="dxa"/>
          </w:tcPr>
          <w:p w14:paraId="5A483287" w14:textId="77777777" w:rsidR="008C72D7" w:rsidRPr="00A427CA" w:rsidRDefault="008C72D7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ategory</w:t>
            </w:r>
          </w:p>
          <w:p w14:paraId="1EC74ACC" w14:textId="77777777" w:rsidR="008C72D7" w:rsidRPr="00A427CA" w:rsidRDefault="008C72D7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Image/Vision]</w:t>
            </w:r>
          </w:p>
        </w:tc>
      </w:tr>
      <w:tr w:rsidR="008C72D7" w:rsidRPr="00A427CA" w14:paraId="4521923A" w14:textId="77777777" w:rsidTr="008C72D7">
        <w:tc>
          <w:tcPr>
            <w:tcW w:w="3092" w:type="dxa"/>
          </w:tcPr>
          <w:p w14:paraId="6C0B8AEF" w14:textId="15722827" w:rsidR="008C72D7" w:rsidRPr="00A427CA" w:rsidRDefault="005226F4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rner</w:t>
            </w:r>
          </w:p>
        </w:tc>
        <w:tc>
          <w:tcPr>
            <w:tcW w:w="3114" w:type="dxa"/>
          </w:tcPr>
          <w:p w14:paraId="11DDD642" w14:textId="1CA55087" w:rsidR="008C72D7" w:rsidRPr="00A427CA" w:rsidRDefault="008C72D7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810" w:type="dxa"/>
          </w:tcPr>
          <w:p w14:paraId="067156F4" w14:textId="7AF6A8EA" w:rsidR="008C72D7" w:rsidRPr="00A427CA" w:rsidRDefault="008C72D7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8C72D7" w:rsidRPr="00A427CA" w14:paraId="3FDE7B86" w14:textId="77777777" w:rsidTr="008C72D7">
        <w:tc>
          <w:tcPr>
            <w:tcW w:w="3092" w:type="dxa"/>
          </w:tcPr>
          <w:p w14:paraId="33F38EC4" w14:textId="7C96C835" w:rsidR="008C72D7" w:rsidRPr="00A427CA" w:rsidRDefault="00B54DA8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ines</w:t>
            </w:r>
          </w:p>
        </w:tc>
        <w:tc>
          <w:tcPr>
            <w:tcW w:w="3114" w:type="dxa"/>
          </w:tcPr>
          <w:p w14:paraId="21B8CAEC" w14:textId="7C08FAA5" w:rsidR="008C72D7" w:rsidRPr="00A427CA" w:rsidRDefault="008C72D7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810" w:type="dxa"/>
          </w:tcPr>
          <w:p w14:paraId="494D91C8" w14:textId="779659AA" w:rsidR="008C72D7" w:rsidRPr="00A427CA" w:rsidRDefault="008C72D7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8C72D7" w:rsidRPr="00A427CA" w14:paraId="0259E7D4" w14:textId="77777777" w:rsidTr="008C72D7">
        <w:tc>
          <w:tcPr>
            <w:tcW w:w="3092" w:type="dxa"/>
          </w:tcPr>
          <w:p w14:paraId="5535A3A9" w14:textId="39AA7625" w:rsidR="008C72D7" w:rsidRPr="00A427CA" w:rsidRDefault="00B54DA8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OI</w:t>
            </w:r>
          </w:p>
        </w:tc>
        <w:tc>
          <w:tcPr>
            <w:tcW w:w="3114" w:type="dxa"/>
          </w:tcPr>
          <w:p w14:paraId="05D47E63" w14:textId="7FCC7588" w:rsidR="008C72D7" w:rsidRPr="00A427CA" w:rsidRDefault="008C72D7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810" w:type="dxa"/>
          </w:tcPr>
          <w:p w14:paraId="44015656" w14:textId="4EB48E85" w:rsidR="008C72D7" w:rsidRPr="00A427CA" w:rsidRDefault="008C72D7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8C72D7" w:rsidRPr="00A427CA" w14:paraId="00EA0050" w14:textId="77777777" w:rsidTr="008C72D7">
        <w:tc>
          <w:tcPr>
            <w:tcW w:w="3092" w:type="dxa"/>
          </w:tcPr>
          <w:p w14:paraId="4E1F6789" w14:textId="39A2946A" w:rsidR="008C72D7" w:rsidRPr="00A427CA" w:rsidRDefault="008C72D7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114" w:type="dxa"/>
          </w:tcPr>
          <w:p w14:paraId="25D3E377" w14:textId="7EB9D162" w:rsidR="008C72D7" w:rsidRPr="00A427CA" w:rsidRDefault="008C72D7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810" w:type="dxa"/>
          </w:tcPr>
          <w:p w14:paraId="4CCA1DE7" w14:textId="7C771050" w:rsidR="008C72D7" w:rsidRPr="00A427CA" w:rsidRDefault="008C72D7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8C72D7" w:rsidRPr="00A427CA" w14:paraId="08E12B05" w14:textId="77777777" w:rsidTr="008C72D7">
        <w:tc>
          <w:tcPr>
            <w:tcW w:w="3092" w:type="dxa"/>
          </w:tcPr>
          <w:p w14:paraId="2C1AA4ED" w14:textId="63888ECD" w:rsidR="008C72D7" w:rsidRPr="00A427CA" w:rsidRDefault="008C72D7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114" w:type="dxa"/>
          </w:tcPr>
          <w:p w14:paraId="1535E3DB" w14:textId="692C4CBB" w:rsidR="008C72D7" w:rsidRPr="00A427CA" w:rsidRDefault="008C72D7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810" w:type="dxa"/>
          </w:tcPr>
          <w:p w14:paraId="4F72F9AC" w14:textId="2D246B12" w:rsidR="008C72D7" w:rsidRPr="00A427CA" w:rsidRDefault="008C72D7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413C0D6C" w14:textId="77777777" w:rsidR="00753D16" w:rsidRPr="00A427CA" w:rsidRDefault="00753D16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7DBC153" w14:textId="77777777" w:rsidR="00753D16" w:rsidRPr="00A427CA" w:rsidRDefault="00753D16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7.Feature Detection and Tracking</w:t>
      </w:r>
    </w:p>
    <w:p w14:paraId="049465DF" w14:textId="77777777" w:rsidR="00753D16" w:rsidRPr="00A427CA" w:rsidRDefault="00753D16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[Provide algorithm, output and observation from output]</w:t>
      </w:r>
    </w:p>
    <w:p w14:paraId="056AA21F" w14:textId="2ECE814F" w:rsidR="00AB55E7" w:rsidRPr="00A427CA" w:rsidRDefault="00AB55E7" w:rsidP="00A427CA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Harris Corner Detection:</w:t>
      </w:r>
    </w:p>
    <w:p w14:paraId="5DED1668" w14:textId="7D53808E" w:rsidR="00AB55E7" w:rsidRPr="00A427CA" w:rsidRDefault="00AB55E7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698520A2" wp14:editId="3341E5A2">
            <wp:extent cx="5943600" cy="3344545"/>
            <wp:effectExtent l="0" t="0" r="0" b="825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4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81720A" w14:textId="312B29DD" w:rsidR="00AB55E7" w:rsidRPr="00A427CA" w:rsidRDefault="00AB55E7" w:rsidP="00A427CA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SIFT</w:t>
      </w:r>
      <w:r w:rsidRPr="00A427C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(Scale-Invariant Feature Transform):</w:t>
      </w:r>
    </w:p>
    <w:p w14:paraId="6000D6CD" w14:textId="43437064" w:rsidR="00AB55E7" w:rsidRPr="00A427CA" w:rsidRDefault="00293C3D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71552" behindDoc="0" locked="0" layoutInCell="1" allowOverlap="1" wp14:anchorId="209A11A2" wp14:editId="6B4D91A2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731510" cy="3232547"/>
            <wp:effectExtent l="0" t="0" r="2540" b="6350"/>
            <wp:wrapTopAndBottom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325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B3D6957" w14:textId="40FDB1D6" w:rsidR="00AB55E7" w:rsidRPr="00A427CA" w:rsidRDefault="00AB55E7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DFEF38B" w14:textId="75A9BA8E" w:rsidR="00AB55E7" w:rsidRPr="00A427CA" w:rsidRDefault="00AB55E7" w:rsidP="00A427CA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lastRenderedPageBreak/>
        <w:drawing>
          <wp:anchor distT="0" distB="0" distL="114300" distR="114300" simplePos="0" relativeHeight="251669504" behindDoc="0" locked="0" layoutInCell="1" allowOverlap="1" wp14:anchorId="2CD9BB06" wp14:editId="37E8AE1F">
            <wp:simplePos x="0" y="0"/>
            <wp:positionH relativeFrom="column">
              <wp:posOffset>0</wp:posOffset>
            </wp:positionH>
            <wp:positionV relativeFrom="paragraph">
              <wp:posOffset>437515</wp:posOffset>
            </wp:positionV>
            <wp:extent cx="5934075" cy="3267075"/>
            <wp:effectExtent l="0" t="0" r="9525" b="9525"/>
            <wp:wrapTopAndBottom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6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SURF (Speeded-Up Robust Features)</w:t>
      </w:r>
    </w:p>
    <w:p w14:paraId="58D1D32B" w14:textId="77777777" w:rsidR="00AB55E7" w:rsidRPr="00A427CA" w:rsidRDefault="00AB55E7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49EF0E4" w14:textId="77777777" w:rsidR="00AB55E7" w:rsidRPr="00A427CA" w:rsidRDefault="00AB55E7" w:rsidP="00A427CA">
      <w:pPr>
        <w:numPr>
          <w:ilvl w:val="0"/>
          <w:numId w:val="14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</w:rPr>
        <w:t>Multiscale Oriented Patches Descriptor (MOPS)</w:t>
      </w:r>
    </w:p>
    <w:p w14:paraId="608C0D41" w14:textId="77777777" w:rsidR="00AB55E7" w:rsidRPr="00A427CA" w:rsidRDefault="00AB55E7" w:rsidP="00A427CA">
      <w:pPr>
        <w:numPr>
          <w:ilvl w:val="0"/>
          <w:numId w:val="15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proofErr w:type="gramStart"/>
      <w:r w:rsidRPr="00A427CA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Translation</w:t>
      </w:r>
      <w:r w:rsidRPr="00A427CA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 w:rsidRPr="00A427CA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(</w:t>
      </w:r>
      <w:proofErr w:type="gramEnd"/>
      <w:r w:rsidRPr="00A427CA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T = MT1)</w:t>
      </w:r>
    </w:p>
    <w:p w14:paraId="77E559D1" w14:textId="77777777" w:rsidR="00AB55E7" w:rsidRPr="00A427CA" w:rsidRDefault="00AB55E7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4B393A6" w14:textId="265C1110" w:rsidR="00AB55E7" w:rsidRPr="00A427CA" w:rsidRDefault="00AB55E7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746CA60A" wp14:editId="072AB21E">
            <wp:extent cx="5943600" cy="3324225"/>
            <wp:effectExtent l="0" t="0" r="0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0749BC" w14:textId="77777777" w:rsidR="00293C3D" w:rsidRPr="00A427CA" w:rsidRDefault="00293C3D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834105C" w14:textId="77777777" w:rsidR="00AB55E7" w:rsidRPr="00A427CA" w:rsidRDefault="00AB55E7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ACDC73E" w14:textId="128B944F" w:rsidR="00F31831" w:rsidRPr="00A427CA" w:rsidRDefault="00AB55E7" w:rsidP="00A427CA">
      <w:pPr>
        <w:numPr>
          <w:ilvl w:val="0"/>
          <w:numId w:val="15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proofErr w:type="gramStart"/>
      <w:r w:rsidRPr="00A427CA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lastRenderedPageBreak/>
        <w:t>Rotation</w:t>
      </w:r>
      <w:r w:rsidRPr="00A427CA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 w:rsidRPr="00A427CA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(</w:t>
      </w:r>
      <w:proofErr w:type="gramEnd"/>
      <w:r w:rsidRPr="00A427CA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T = MRMT1)</w:t>
      </w:r>
    </w:p>
    <w:p w14:paraId="19393C6B" w14:textId="77777777" w:rsidR="00AB55E7" w:rsidRPr="00A427CA" w:rsidRDefault="00AB55E7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670528" behindDoc="0" locked="0" layoutInCell="1" allowOverlap="1" wp14:anchorId="0BFFCC58" wp14:editId="6F4EFC38">
            <wp:simplePos x="0" y="0"/>
            <wp:positionH relativeFrom="column">
              <wp:posOffset>63500</wp:posOffset>
            </wp:positionH>
            <wp:positionV relativeFrom="paragraph">
              <wp:posOffset>243766</wp:posOffset>
            </wp:positionV>
            <wp:extent cx="5943600" cy="3324225"/>
            <wp:effectExtent l="0" t="0" r="0" b="9525"/>
            <wp:wrapNone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3CF9BE7" w14:textId="77777777" w:rsidR="00AB55E7" w:rsidRPr="00A427CA" w:rsidRDefault="00AB55E7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E9CCE41" w14:textId="77777777" w:rsidR="00AB55E7" w:rsidRPr="00A427CA" w:rsidRDefault="00AB55E7" w:rsidP="00A427CA">
      <w:pPr>
        <w:numPr>
          <w:ilvl w:val="0"/>
          <w:numId w:val="15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A427CA">
        <w:rPr>
          <w:rFonts w:ascii="Times New Roman" w:hAnsi="Times New Roman" w:cs="Times New Roman"/>
          <w:b/>
          <w:bCs/>
          <w:i/>
          <w:iCs/>
          <w:sz w:val="24"/>
          <w:szCs w:val="24"/>
        </w:rPr>
        <w:t>Affine Transformation</w:t>
      </w:r>
    </w:p>
    <w:p w14:paraId="30A14538" w14:textId="375522E4" w:rsidR="00AB55E7" w:rsidRPr="00A427CA" w:rsidRDefault="00AB55E7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E3A01AA" w14:textId="7FADBAE2" w:rsidR="00AB55E7" w:rsidRPr="00A427CA" w:rsidRDefault="00AB55E7" w:rsidP="00A427CA">
      <w:p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46E76EF4" w14:textId="37987469" w:rsidR="00F31831" w:rsidRPr="00A427CA" w:rsidRDefault="00F31831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EB6BDF4" w14:textId="73A2235D" w:rsidR="00F31831" w:rsidRPr="00A427CA" w:rsidRDefault="00F31831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E338C04" w14:textId="0A8F3838" w:rsidR="00F31831" w:rsidRPr="00A427CA" w:rsidRDefault="00F31831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36C69C0" w14:textId="6121C76F" w:rsidR="00F31831" w:rsidRPr="00A427CA" w:rsidRDefault="00F31831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7ECE19C" w14:textId="05981A48" w:rsidR="00F31831" w:rsidRPr="00A427CA" w:rsidRDefault="00F31831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734F241" w14:textId="77777777" w:rsidR="00F31831" w:rsidRPr="00A427CA" w:rsidRDefault="00F31831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25EC1FB" w14:textId="0FC55B4A" w:rsidR="00AB55E7" w:rsidRPr="00A427CA" w:rsidRDefault="00AB55E7" w:rsidP="00A427CA">
      <w:pPr>
        <w:numPr>
          <w:ilvl w:val="0"/>
          <w:numId w:val="15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A427CA">
        <w:rPr>
          <w:rFonts w:ascii="Times New Roman" w:hAnsi="Times New Roman" w:cs="Times New Roman"/>
          <w:b/>
          <w:bCs/>
          <w:i/>
          <w:iCs/>
          <w:sz w:val="24"/>
          <w:szCs w:val="24"/>
        </w:rPr>
        <w:t>Scaling</w:t>
      </w:r>
    </w:p>
    <w:p w14:paraId="214BEF64" w14:textId="792B8A12" w:rsidR="00F31831" w:rsidRPr="00A427CA" w:rsidRDefault="00F31831" w:rsidP="00A427CA">
      <w:p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7EF07615" w14:textId="77777777" w:rsidR="00F31831" w:rsidRPr="00A427CA" w:rsidRDefault="00F31831" w:rsidP="00A427CA">
      <w:pPr>
        <w:pStyle w:val="Heading4"/>
        <w:numPr>
          <w:ilvl w:val="0"/>
          <w:numId w:val="15"/>
        </w:numPr>
        <w:shd w:val="clear" w:color="auto" w:fill="FFFFFF"/>
        <w:spacing w:before="240"/>
        <w:jc w:val="both"/>
        <w:rPr>
          <w:rFonts w:ascii="Times New Roman" w:hAnsi="Times New Roman" w:cs="Times New Roman"/>
          <w:b/>
          <w:bCs/>
          <w:color w:val="000000"/>
          <w:sz w:val="32"/>
          <w:szCs w:val="32"/>
          <w:lang w:val="en-IN"/>
        </w:rPr>
      </w:pPr>
      <w:r w:rsidRPr="00A427CA">
        <w:rPr>
          <w:rFonts w:ascii="Times New Roman" w:hAnsi="Times New Roman" w:cs="Times New Roman"/>
          <w:b/>
          <w:bCs/>
          <w:color w:val="000000"/>
          <w:sz w:val="32"/>
          <w:szCs w:val="32"/>
          <w:lang w:val="en-IN"/>
        </w:rPr>
        <w:t>Affine Transformation</w:t>
      </w:r>
    </w:p>
    <w:p w14:paraId="69EEFD29" w14:textId="65DEEF76" w:rsidR="00F31831" w:rsidRPr="00A427CA" w:rsidRDefault="00F31831" w:rsidP="00A427CA">
      <w:pPr>
        <w:ind w:left="360"/>
        <w:jc w:val="both"/>
        <w:rPr>
          <w:rFonts w:ascii="Times New Roman" w:hAnsi="Times New Roman" w:cs="Times New Roman"/>
          <w:b/>
          <w:bCs/>
          <w:sz w:val="40"/>
          <w:szCs w:val="40"/>
        </w:rPr>
      </w:pPr>
      <w:r w:rsidRPr="00A427CA"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7E6AA87E" wp14:editId="5CCEE328">
            <wp:extent cx="5943600" cy="3328035"/>
            <wp:effectExtent l="0" t="0" r="0" b="571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8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958179" w14:textId="77777777" w:rsidR="00F31831" w:rsidRPr="00A427CA" w:rsidRDefault="00F31831" w:rsidP="00A427CA">
      <w:pPr>
        <w:ind w:left="360"/>
        <w:jc w:val="both"/>
        <w:rPr>
          <w:rFonts w:ascii="Times New Roman" w:hAnsi="Times New Roman" w:cs="Times New Roman"/>
          <w:b/>
          <w:bCs/>
          <w:sz w:val="40"/>
          <w:szCs w:val="40"/>
        </w:rPr>
      </w:pPr>
    </w:p>
    <w:p w14:paraId="1072FFB7" w14:textId="77777777" w:rsidR="00F31831" w:rsidRPr="00A427CA" w:rsidRDefault="00F31831" w:rsidP="00A427CA">
      <w:pPr>
        <w:pStyle w:val="Heading4"/>
        <w:numPr>
          <w:ilvl w:val="0"/>
          <w:numId w:val="15"/>
        </w:numPr>
        <w:shd w:val="clear" w:color="auto" w:fill="FFFFFF"/>
        <w:spacing w:before="240"/>
        <w:jc w:val="both"/>
        <w:rPr>
          <w:rFonts w:ascii="Times New Roman" w:hAnsi="Times New Roman" w:cs="Times New Roman"/>
          <w:b/>
          <w:bCs/>
          <w:color w:val="000000"/>
          <w:sz w:val="32"/>
          <w:szCs w:val="32"/>
          <w:lang w:val="en-IN"/>
        </w:rPr>
      </w:pPr>
      <w:r w:rsidRPr="00A427CA">
        <w:rPr>
          <w:rFonts w:ascii="Times New Roman" w:hAnsi="Times New Roman" w:cs="Times New Roman"/>
          <w:b/>
          <w:bCs/>
          <w:color w:val="000000"/>
          <w:sz w:val="32"/>
          <w:szCs w:val="32"/>
          <w:lang w:val="en-IN"/>
        </w:rPr>
        <w:lastRenderedPageBreak/>
        <w:t>Perspective Transformation</w:t>
      </w:r>
    </w:p>
    <w:p w14:paraId="26C8BF96" w14:textId="54EE1CFC" w:rsidR="00F31831" w:rsidRPr="00A427CA" w:rsidRDefault="00F31831" w:rsidP="00A427CA">
      <w:pPr>
        <w:ind w:left="360"/>
        <w:jc w:val="both"/>
        <w:rPr>
          <w:rFonts w:ascii="Times New Roman" w:hAnsi="Times New Roman" w:cs="Times New Roman"/>
          <w:b/>
          <w:bCs/>
          <w:sz w:val="40"/>
          <w:szCs w:val="40"/>
        </w:rPr>
      </w:pPr>
      <w:r w:rsidRPr="00A427CA"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07ED5944" wp14:editId="3786301D">
            <wp:extent cx="2860040" cy="286004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0040" cy="2860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07EA8E" w14:textId="77777777" w:rsidR="00753D16" w:rsidRPr="00A427CA" w:rsidRDefault="00753D16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FDFBF3D" w14:textId="77777777" w:rsidR="00F31831" w:rsidRPr="00A427CA" w:rsidRDefault="00F31831" w:rsidP="00A427CA">
      <w:pPr>
        <w:pStyle w:val="Heading4"/>
        <w:numPr>
          <w:ilvl w:val="0"/>
          <w:numId w:val="15"/>
        </w:numPr>
        <w:shd w:val="clear" w:color="auto" w:fill="FFFFFF"/>
        <w:spacing w:before="240"/>
        <w:jc w:val="both"/>
        <w:rPr>
          <w:rFonts w:ascii="Times New Roman" w:hAnsi="Times New Roman" w:cs="Times New Roman"/>
          <w:b/>
          <w:bCs/>
          <w:color w:val="000000"/>
          <w:sz w:val="32"/>
          <w:szCs w:val="32"/>
          <w:lang w:val="en-IN"/>
        </w:rPr>
      </w:pPr>
      <w:r w:rsidRPr="00A427CA">
        <w:rPr>
          <w:rFonts w:ascii="Times New Roman" w:hAnsi="Times New Roman" w:cs="Times New Roman"/>
          <w:b/>
          <w:bCs/>
          <w:color w:val="000000"/>
          <w:sz w:val="32"/>
          <w:szCs w:val="32"/>
          <w:lang w:val="en-IN"/>
        </w:rPr>
        <w:t>Scaling</w:t>
      </w:r>
    </w:p>
    <w:p w14:paraId="25B86725" w14:textId="77777777" w:rsidR="00F31831" w:rsidRPr="00A427CA" w:rsidRDefault="00F31831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  <w:noProof/>
        </w:rPr>
        <w:drawing>
          <wp:inline distT="0" distB="0" distL="0" distR="0" wp14:anchorId="44C3A0E9" wp14:editId="2000D13B">
            <wp:extent cx="2118240" cy="1180214"/>
            <wp:effectExtent l="0" t="0" r="0" b="127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583" cy="1193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CF5AEB" w14:textId="77777777" w:rsidR="00F31831" w:rsidRPr="00A427CA" w:rsidRDefault="00F31831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5BE34BB" w14:textId="0E54806C" w:rsidR="00753D16" w:rsidRPr="00A427CA" w:rsidRDefault="00753D16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8.Scene</w:t>
      </w:r>
    </w:p>
    <w:p w14:paraId="4CF9E065" w14:textId="77777777" w:rsidR="00753D16" w:rsidRPr="00A427CA" w:rsidRDefault="00753D16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ab/>
        <w:t>[Place some sample images]</w:t>
      </w:r>
    </w:p>
    <w:p w14:paraId="29226333" w14:textId="77777777" w:rsidR="00753D16" w:rsidRPr="00A427CA" w:rsidRDefault="00753D16" w:rsidP="00A427CA">
      <w:pPr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[Describe the scene with the image and list the objects to be identified]</w:t>
      </w:r>
    </w:p>
    <w:p w14:paraId="27447392" w14:textId="77777777" w:rsidR="00753D16" w:rsidRPr="00A427CA" w:rsidRDefault="00753D16" w:rsidP="00A427CA">
      <w:pPr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[Make sure that human face also appears in the image]</w:t>
      </w:r>
    </w:p>
    <w:p w14:paraId="2C96B752" w14:textId="77777777" w:rsidR="00B54DA8" w:rsidRPr="00A427CA" w:rsidRDefault="00B54DA8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83B5F59" w14:textId="768B8F64" w:rsidR="00753D16" w:rsidRPr="00A427CA" w:rsidRDefault="00753D16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9.List of Objects in scene and the features</w:t>
      </w:r>
    </w:p>
    <w:p w14:paraId="78C5BA96" w14:textId="77777777" w:rsidR="00753D16" w:rsidRPr="00A427CA" w:rsidRDefault="00753D16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[Refer section 8 and present the table contents for section 9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753D16" w:rsidRPr="00A427CA" w14:paraId="29CDFF68" w14:textId="77777777" w:rsidTr="00753D16">
        <w:tc>
          <w:tcPr>
            <w:tcW w:w="4508" w:type="dxa"/>
          </w:tcPr>
          <w:p w14:paraId="549403DA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bject Name</w:t>
            </w:r>
          </w:p>
        </w:tc>
        <w:tc>
          <w:tcPr>
            <w:tcW w:w="4508" w:type="dxa"/>
          </w:tcPr>
          <w:p w14:paraId="4D64A9AC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ist of features for the object</w:t>
            </w:r>
          </w:p>
        </w:tc>
      </w:tr>
      <w:tr w:rsidR="00556401" w:rsidRPr="00A427CA" w14:paraId="36DB313D" w14:textId="77777777" w:rsidTr="00753D16">
        <w:tc>
          <w:tcPr>
            <w:tcW w:w="4508" w:type="dxa"/>
          </w:tcPr>
          <w:p w14:paraId="5ECBFD0A" w14:textId="04D45733" w:rsidR="00556401" w:rsidRPr="00A427CA" w:rsidRDefault="00556401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nes</w:t>
            </w:r>
          </w:p>
        </w:tc>
        <w:tc>
          <w:tcPr>
            <w:tcW w:w="4508" w:type="dxa"/>
          </w:tcPr>
          <w:p w14:paraId="52B754AE" w14:textId="77777777" w:rsidR="00556401" w:rsidRPr="00A427CA" w:rsidRDefault="00556401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ape</w:t>
            </w:r>
          </w:p>
          <w:p w14:paraId="35E8964F" w14:textId="1B65F317" w:rsidR="00556401" w:rsidRPr="00A427CA" w:rsidRDefault="00556401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lor</w:t>
            </w:r>
          </w:p>
        </w:tc>
      </w:tr>
      <w:tr w:rsidR="0079481E" w:rsidRPr="00A427CA" w14:paraId="6F4A3B98" w14:textId="77777777" w:rsidTr="00753D16">
        <w:tc>
          <w:tcPr>
            <w:tcW w:w="4508" w:type="dxa"/>
          </w:tcPr>
          <w:p w14:paraId="11FCB127" w14:textId="185CA221" w:rsidR="0079481E" w:rsidRPr="00A427CA" w:rsidRDefault="00BD38A5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ehicles</w:t>
            </w:r>
          </w:p>
        </w:tc>
        <w:tc>
          <w:tcPr>
            <w:tcW w:w="4508" w:type="dxa"/>
          </w:tcPr>
          <w:p w14:paraId="3D050AB3" w14:textId="77777777" w:rsidR="0079481E" w:rsidRPr="00A427CA" w:rsidRDefault="0079481E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ape</w:t>
            </w:r>
          </w:p>
          <w:p w14:paraId="2624DD4B" w14:textId="05784AD3" w:rsidR="0079481E" w:rsidRPr="00A427CA" w:rsidRDefault="0079481E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lor</w:t>
            </w:r>
          </w:p>
        </w:tc>
      </w:tr>
      <w:tr w:rsidR="0079481E" w:rsidRPr="00A427CA" w14:paraId="11AA9928" w14:textId="77777777" w:rsidTr="00753D16">
        <w:tc>
          <w:tcPr>
            <w:tcW w:w="4508" w:type="dxa"/>
          </w:tcPr>
          <w:p w14:paraId="0DDD1CA6" w14:textId="6C29D96A" w:rsidR="0079481E" w:rsidRPr="00A427CA" w:rsidRDefault="0079481E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destrians</w:t>
            </w:r>
          </w:p>
        </w:tc>
        <w:tc>
          <w:tcPr>
            <w:tcW w:w="4508" w:type="dxa"/>
          </w:tcPr>
          <w:p w14:paraId="69404D78" w14:textId="77777777" w:rsidR="0079481E" w:rsidRPr="00A427CA" w:rsidRDefault="0079481E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ape</w:t>
            </w:r>
          </w:p>
          <w:p w14:paraId="76A0CB77" w14:textId="62E8E3C9" w:rsidR="0079481E" w:rsidRPr="00A427CA" w:rsidRDefault="0079481E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lor</w:t>
            </w:r>
          </w:p>
        </w:tc>
      </w:tr>
      <w:tr w:rsidR="0079481E" w:rsidRPr="00A427CA" w14:paraId="2A4A6A53" w14:textId="77777777" w:rsidTr="00753D16">
        <w:tc>
          <w:tcPr>
            <w:tcW w:w="4508" w:type="dxa"/>
          </w:tcPr>
          <w:p w14:paraId="58C24FFF" w14:textId="1C86B3F7" w:rsidR="0079481E" w:rsidRPr="00A427CA" w:rsidRDefault="0079481E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Signals</w:t>
            </w:r>
          </w:p>
        </w:tc>
        <w:tc>
          <w:tcPr>
            <w:tcW w:w="4508" w:type="dxa"/>
          </w:tcPr>
          <w:p w14:paraId="3183D9E1" w14:textId="360E4D1B" w:rsidR="0079481E" w:rsidRPr="00A427CA" w:rsidRDefault="0079481E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lor</w:t>
            </w:r>
          </w:p>
        </w:tc>
      </w:tr>
    </w:tbl>
    <w:p w14:paraId="5E41AA20" w14:textId="77777777" w:rsidR="00753D16" w:rsidRPr="00A427CA" w:rsidRDefault="00753D16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8286D16" w14:textId="77777777" w:rsidR="00D3164F" w:rsidRPr="00A427CA" w:rsidRDefault="00753D16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10.Face Detection</w:t>
      </w:r>
    </w:p>
    <w:p w14:paraId="61EDA833" w14:textId="005FC6E7" w:rsidR="00753D16" w:rsidRPr="00A427CA" w:rsidRDefault="00753D16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ab/>
      </w:r>
      <w:r w:rsidR="001F619F" w:rsidRPr="00A427CA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4DC8F684" wp14:editId="676A9EED">
            <wp:extent cx="4676775" cy="6923203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4341" cy="69344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5E2AC9" w14:textId="389C5AEE" w:rsidR="001F619F" w:rsidRPr="00A427CA" w:rsidRDefault="001F619F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50F04E0" w14:textId="77777777" w:rsidR="001F619F" w:rsidRPr="00A427CA" w:rsidRDefault="001F619F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741ED4A" w14:textId="77777777" w:rsidR="001F619F" w:rsidRPr="00A427CA" w:rsidRDefault="001F619F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8A305FB" w14:textId="77777777" w:rsidR="001F619F" w:rsidRPr="00A427CA" w:rsidRDefault="001F619F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15932B4" w14:textId="11293D76" w:rsidR="001F619F" w:rsidRPr="00A427CA" w:rsidRDefault="001F619F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inline distT="0" distB="0" distL="0" distR="0" wp14:anchorId="62FD3AC7" wp14:editId="23015441">
            <wp:extent cx="5724525" cy="1657350"/>
            <wp:effectExtent l="0" t="0" r="9525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165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101B0D" w14:textId="4551CE25" w:rsidR="001F619F" w:rsidRPr="00A427CA" w:rsidRDefault="001F619F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0C37816F" wp14:editId="76FEB4ED">
            <wp:extent cx="4933007" cy="6924675"/>
            <wp:effectExtent l="0" t="0" r="127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007" cy="6924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5AAA1B" w14:textId="7CCD638C" w:rsidR="00753D16" w:rsidRPr="00A427CA" w:rsidRDefault="00466CDC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inline distT="0" distB="0" distL="0" distR="0" wp14:anchorId="5B158FB3" wp14:editId="2D1E41C1">
            <wp:extent cx="5734050" cy="29718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3CB822" w14:textId="77777777" w:rsidR="00753D16" w:rsidRPr="00A427CA" w:rsidRDefault="00753D16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11.Refer internet and fill the following related to face detection algorithms and Deep learning architecture</w:t>
      </w:r>
    </w:p>
    <w:p w14:paraId="5E70C099" w14:textId="77777777" w:rsidR="00753D16" w:rsidRPr="00A427CA" w:rsidRDefault="00753D16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[A sample entry has been provided. Can also include algorithms related to </w:t>
      </w:r>
      <w:proofErr w:type="spellStart"/>
      <w:proofErr w:type="gramStart"/>
      <w:r w:rsidRPr="00A427CA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violajones</w:t>
      </w:r>
      <w:r w:rsidR="00AB099B" w:rsidRPr="00A427CA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,adaboost</w:t>
      </w:r>
      <w:proofErr w:type="spellEnd"/>
      <w:proofErr w:type="gramEnd"/>
      <w:r w:rsidR="00AB099B" w:rsidRPr="00A427CA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 classifier also</w:t>
      </w:r>
      <w:r w:rsidRPr="00A427CA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]</w:t>
      </w:r>
    </w:p>
    <w:p w14:paraId="26999C07" w14:textId="77777777" w:rsidR="00753D16" w:rsidRPr="00A427CA" w:rsidRDefault="00753D16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"/>
        <w:gridCol w:w="7458"/>
        <w:gridCol w:w="446"/>
        <w:gridCol w:w="577"/>
      </w:tblGrid>
      <w:tr w:rsidR="00753D16" w:rsidRPr="00A427CA" w14:paraId="16338343" w14:textId="77777777" w:rsidTr="00AF4512">
        <w:tc>
          <w:tcPr>
            <w:tcW w:w="535" w:type="dxa"/>
          </w:tcPr>
          <w:p w14:paraId="6E038857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ace Detection Algorithm</w:t>
            </w:r>
          </w:p>
        </w:tc>
        <w:tc>
          <w:tcPr>
            <w:tcW w:w="7458" w:type="dxa"/>
          </w:tcPr>
          <w:p w14:paraId="18925C9B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RL</w:t>
            </w:r>
          </w:p>
        </w:tc>
        <w:tc>
          <w:tcPr>
            <w:tcW w:w="446" w:type="dxa"/>
          </w:tcPr>
          <w:p w14:paraId="41F76878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ataset</w:t>
            </w:r>
          </w:p>
        </w:tc>
        <w:tc>
          <w:tcPr>
            <w:tcW w:w="577" w:type="dxa"/>
          </w:tcPr>
          <w:p w14:paraId="4B6FAC58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ep learning architecture</w:t>
            </w:r>
          </w:p>
        </w:tc>
      </w:tr>
      <w:tr w:rsidR="00753D16" w:rsidRPr="00A427CA" w14:paraId="256FF6D3" w14:textId="77777777" w:rsidTr="00AF4512">
        <w:tc>
          <w:tcPr>
            <w:tcW w:w="535" w:type="dxa"/>
          </w:tcPr>
          <w:p w14:paraId="513F6C44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acenet</w:t>
            </w:r>
            <w:proofErr w:type="spellEnd"/>
          </w:p>
        </w:tc>
        <w:tc>
          <w:tcPr>
            <w:tcW w:w="7458" w:type="dxa"/>
          </w:tcPr>
          <w:p w14:paraId="09295F1F" w14:textId="77777777" w:rsidR="00753D16" w:rsidRPr="00A427CA" w:rsidRDefault="00A3744C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hyperlink r:id="rId48" w:anchor=":~:text=FaceNet%20is%20a%20face%20recognition,of%20face%20recognition%20benchmark%20datasets.&amp;text=About%20the%20FaceNet%20face%20recognition,implementations%20and%20pre%2Dtrained%20models" w:history="1">
              <w:r w:rsidR="00753D16" w:rsidRPr="00A427CA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https://machinelearningmastery.com/how-to-develop-a-face-recognition-system-using-facenet-in-keras-and-an-svm-classifier/#:~:text=FaceNet%20is%20a%20face%20recognition,of%20face%20recognition%20benchmark%20datasets.&amp;text=About%20the%20FaceNet%20face%20recognition,implementations%20and%20pre%2Dtrained%20models</w:t>
              </w:r>
            </w:hyperlink>
            <w:r w:rsidR="00753D16"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446" w:type="dxa"/>
          </w:tcPr>
          <w:p w14:paraId="1332E9C1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77" w:type="dxa"/>
          </w:tcPr>
          <w:p w14:paraId="233E3B26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acenet</w:t>
            </w:r>
            <w:proofErr w:type="spellEnd"/>
          </w:p>
        </w:tc>
      </w:tr>
      <w:tr w:rsidR="00753D16" w:rsidRPr="00A427CA" w14:paraId="16DED788" w14:textId="77777777" w:rsidTr="00AF4512">
        <w:tc>
          <w:tcPr>
            <w:tcW w:w="535" w:type="dxa"/>
          </w:tcPr>
          <w:p w14:paraId="535CC435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7458" w:type="dxa"/>
          </w:tcPr>
          <w:p w14:paraId="28E01101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46" w:type="dxa"/>
          </w:tcPr>
          <w:p w14:paraId="36F90E7C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77" w:type="dxa"/>
          </w:tcPr>
          <w:p w14:paraId="0BAD6A97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753D16" w:rsidRPr="00A427CA" w14:paraId="667F6616" w14:textId="77777777" w:rsidTr="00AF4512">
        <w:tc>
          <w:tcPr>
            <w:tcW w:w="535" w:type="dxa"/>
          </w:tcPr>
          <w:p w14:paraId="7DFF4A7A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7458" w:type="dxa"/>
          </w:tcPr>
          <w:p w14:paraId="45D934DD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46" w:type="dxa"/>
          </w:tcPr>
          <w:p w14:paraId="38CDD695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77" w:type="dxa"/>
          </w:tcPr>
          <w:p w14:paraId="4BADD2DE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753D16" w:rsidRPr="00A427CA" w14:paraId="07391FCD" w14:textId="77777777" w:rsidTr="00AF4512">
        <w:tc>
          <w:tcPr>
            <w:tcW w:w="535" w:type="dxa"/>
          </w:tcPr>
          <w:p w14:paraId="407C5939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7458" w:type="dxa"/>
          </w:tcPr>
          <w:p w14:paraId="7D77A384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46" w:type="dxa"/>
          </w:tcPr>
          <w:p w14:paraId="71C8E78D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77" w:type="dxa"/>
          </w:tcPr>
          <w:p w14:paraId="4367FBF1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058F29BF" w14:textId="35FAFFDA" w:rsidR="00D3164F" w:rsidRPr="00A427CA" w:rsidRDefault="00AB099B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12.</w:t>
      </w:r>
    </w:p>
    <w:p w14:paraId="41D501C6" w14:textId="50140347" w:rsidR="00AB099B" w:rsidRPr="00A427CA" w:rsidRDefault="00AB099B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Performance Metric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44"/>
        <w:gridCol w:w="1547"/>
        <w:gridCol w:w="1929"/>
        <w:gridCol w:w="3896"/>
      </w:tblGrid>
      <w:tr w:rsidR="00AB099B" w:rsidRPr="00A427CA" w14:paraId="542D179C" w14:textId="77777777" w:rsidTr="00AB099B">
        <w:tc>
          <w:tcPr>
            <w:tcW w:w="2281" w:type="dxa"/>
          </w:tcPr>
          <w:p w14:paraId="23B1F0A2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Metric</w:t>
            </w:r>
          </w:p>
        </w:tc>
        <w:tc>
          <w:tcPr>
            <w:tcW w:w="2068" w:type="dxa"/>
          </w:tcPr>
          <w:p w14:paraId="7C69394F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Category</w:t>
            </w:r>
          </w:p>
        </w:tc>
        <w:tc>
          <w:tcPr>
            <w:tcW w:w="2326" w:type="dxa"/>
          </w:tcPr>
          <w:p w14:paraId="6BC89052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Purpose</w:t>
            </w:r>
          </w:p>
        </w:tc>
        <w:tc>
          <w:tcPr>
            <w:tcW w:w="2341" w:type="dxa"/>
          </w:tcPr>
          <w:p w14:paraId="0855871D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ormula</w:t>
            </w:r>
          </w:p>
        </w:tc>
      </w:tr>
      <w:tr w:rsidR="00AB099B" w:rsidRPr="00A427CA" w14:paraId="123C8E1D" w14:textId="77777777" w:rsidTr="00AB099B">
        <w:tc>
          <w:tcPr>
            <w:tcW w:w="2281" w:type="dxa"/>
          </w:tcPr>
          <w:p w14:paraId="60EF9EBA" w14:textId="5F666D43" w:rsidR="00AB099B" w:rsidRPr="00A427CA" w:rsidRDefault="00482EE0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Peek Signal to Noise Ratio (PSNR)</w:t>
            </w:r>
          </w:p>
        </w:tc>
        <w:tc>
          <w:tcPr>
            <w:tcW w:w="2068" w:type="dxa"/>
          </w:tcPr>
          <w:p w14:paraId="63A9245A" w14:textId="65F1DB56" w:rsidR="00AB099B" w:rsidRPr="00A427CA" w:rsidRDefault="00482EE0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patial</w:t>
            </w:r>
            <w:bookmarkStart w:id="1" w:name="_GoBack"/>
            <w:bookmarkEnd w:id="1"/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Domain</w:t>
            </w:r>
          </w:p>
        </w:tc>
        <w:tc>
          <w:tcPr>
            <w:tcW w:w="2326" w:type="dxa"/>
          </w:tcPr>
          <w:p w14:paraId="6AE48847" w14:textId="6955A547" w:rsidR="00AB099B" w:rsidRPr="00A427CA" w:rsidRDefault="00482EE0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</w:rPr>
              <w:t>Gives the ratio between the maximum possible power of a signal and the power of corrupting noise that affects the fidelity of its representation.</w:t>
            </w:r>
          </w:p>
        </w:tc>
        <w:tc>
          <w:tcPr>
            <w:tcW w:w="2341" w:type="dxa"/>
          </w:tcPr>
          <w:p w14:paraId="5C4D0819" w14:textId="10ABDE55" w:rsidR="00AB099B" w:rsidRPr="00A427CA" w:rsidRDefault="00482EE0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 xml:space="preserve">PSNR=10 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log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10</m:t>
                    </m:r>
                  </m:sub>
                </m:sSub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(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MSE</m:t>
                    </m:r>
                  </m:den>
                </m:f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)</m:t>
                </m:r>
              </m:oMath>
            </m:oMathPara>
          </w:p>
        </w:tc>
      </w:tr>
      <w:tr w:rsidR="00AB099B" w:rsidRPr="00A427CA" w14:paraId="00C29F07" w14:textId="77777777" w:rsidTr="00AB099B">
        <w:tc>
          <w:tcPr>
            <w:tcW w:w="2281" w:type="dxa"/>
          </w:tcPr>
          <w:p w14:paraId="382498A5" w14:textId="23CAB59B" w:rsidR="00AB099B" w:rsidRPr="00A427CA" w:rsidRDefault="00482EE0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an Squared Error</w:t>
            </w:r>
            <w:r w:rsidR="0068033D"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(MSE)</w:t>
            </w:r>
          </w:p>
        </w:tc>
        <w:tc>
          <w:tcPr>
            <w:tcW w:w="2068" w:type="dxa"/>
          </w:tcPr>
          <w:p w14:paraId="6F00CEED" w14:textId="47A929A8" w:rsidR="00AB099B" w:rsidRPr="00A427CA" w:rsidRDefault="00482EE0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patial Domain</w:t>
            </w:r>
          </w:p>
        </w:tc>
        <w:tc>
          <w:tcPr>
            <w:tcW w:w="2326" w:type="dxa"/>
          </w:tcPr>
          <w:p w14:paraId="0D0F43E6" w14:textId="5AE7686C" w:rsidR="00AB099B" w:rsidRPr="00A427CA" w:rsidRDefault="00482EE0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</w:rPr>
              <w:t>Measures the average squared difference between the estimated values and the actual value. It is a risk function, corresponding to the expected value of the squared error loss.</w:t>
            </w:r>
          </w:p>
        </w:tc>
        <w:tc>
          <w:tcPr>
            <w:tcW w:w="2341" w:type="dxa"/>
          </w:tcPr>
          <w:p w14:paraId="573E82D0" w14:textId="77777777" w:rsidR="00AB099B" w:rsidRPr="00550AD8" w:rsidRDefault="00482EE0" w:rsidP="00A427CA">
            <w:pPr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MSE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n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4"/>
                                    <w:szCs w:val="24"/>
                                    <w:lang w:val="en-US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  <w:lang w:val="en-US"/>
                                  </w:rPr>
                                  <m:t>y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  <w:lang w:val="en-US"/>
                                  </w:rPr>
                                  <m:t>^</m:t>
                                </m:r>
                              </m:sup>
                            </m:sSup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</m:e>
                </m:nary>
              </m:oMath>
            </m:oMathPara>
          </w:p>
          <w:p w14:paraId="281F75FF" w14:textId="77777777" w:rsidR="00550AD8" w:rsidRDefault="00550AD8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1DAC9451" w14:textId="43946F98" w:rsidR="00550AD8" w:rsidRPr="00550AD8" w:rsidRDefault="00550AD8" w:rsidP="00A427CA">
            <w:pPr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here MSE is the M</w:t>
            </w:r>
            <w:proofErr w:type="spellStart"/>
            <w:r w:rsidRPr="00550AD8">
              <w:rPr>
                <w:rFonts w:ascii="Times New Roman" w:hAnsi="Times New Roman" w:cs="Times New Roman"/>
                <w:sz w:val="24"/>
                <w:szCs w:val="24"/>
              </w:rPr>
              <w:t>ean</w:t>
            </w:r>
            <w:proofErr w:type="spellEnd"/>
            <w:r w:rsidRPr="00550AD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550AD8">
              <w:rPr>
                <w:rFonts w:ascii="Times New Roman" w:hAnsi="Times New Roman" w:cs="Times New Roman"/>
                <w:sz w:val="24"/>
                <w:szCs w:val="24"/>
              </w:rPr>
              <w:t xml:space="preserve">quar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Pr="00550AD8">
              <w:rPr>
                <w:rFonts w:ascii="Times New Roman" w:hAnsi="Times New Roman" w:cs="Times New Roman"/>
                <w:sz w:val="24"/>
                <w:szCs w:val="24"/>
              </w:rPr>
              <w:t>rro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;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n</m:t>
              </m:r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is the </w:t>
            </w:r>
            <w:r w:rsidRPr="00550AD8">
              <w:rPr>
                <w:rFonts w:ascii="Times New Roman" w:eastAsiaTheme="minorEastAsia" w:hAnsi="Times New Roman" w:cs="Times New Roman"/>
                <w:sz w:val="24"/>
                <w:szCs w:val="24"/>
              </w:rPr>
              <w:t>number of data points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i</m:t>
                  </m:r>
                </m:sub>
              </m:sSub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are the observed values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^</m:t>
                      </m:r>
                    </m:sup>
                  </m:sSup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i</m:t>
                  </m:r>
                </m:sub>
              </m:sSub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are the predicted values;</w:t>
            </w:r>
          </w:p>
        </w:tc>
      </w:tr>
      <w:tr w:rsidR="00AB099B" w:rsidRPr="00A427CA" w14:paraId="6156A9FC" w14:textId="77777777" w:rsidTr="00AB099B">
        <w:tc>
          <w:tcPr>
            <w:tcW w:w="2281" w:type="dxa"/>
          </w:tcPr>
          <w:p w14:paraId="455B7A7A" w14:textId="52EE39BB" w:rsidR="00AB099B" w:rsidRPr="00A427CA" w:rsidRDefault="0068033D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</w:rPr>
              <w:t>Structural Similarity Index (SSIM)</w:t>
            </w:r>
          </w:p>
        </w:tc>
        <w:tc>
          <w:tcPr>
            <w:tcW w:w="2068" w:type="dxa"/>
          </w:tcPr>
          <w:p w14:paraId="6176773B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26" w:type="dxa"/>
          </w:tcPr>
          <w:p w14:paraId="18C900BB" w14:textId="2B8C28FD" w:rsidR="00AB099B" w:rsidRPr="00A427CA" w:rsidRDefault="00527A1C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</w:rPr>
              <w:t>It is a perceptual metric that quantifies image quality degradation* caused by processing such as data compression or by losses in data transmission.</w:t>
            </w:r>
          </w:p>
        </w:tc>
        <w:tc>
          <w:tcPr>
            <w:tcW w:w="2341" w:type="dxa"/>
          </w:tcPr>
          <w:p w14:paraId="40BBDFBC" w14:textId="77777777" w:rsidR="00AB099B" w:rsidRPr="00E52EB2" w:rsidRDefault="00E52EB2" w:rsidP="00A427CA">
            <w:pPr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 xml:space="preserve">SSIM 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x,y</m:t>
                    </m:r>
                  </m:e>
                </m:d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 xml:space="preserve">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(2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x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)(</m:t>
                    </m:r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2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x</m:t>
                        </m:r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)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x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y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)(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x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y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)</m:t>
                    </m:r>
                  </m:den>
                </m:f>
              </m:oMath>
            </m:oMathPara>
          </w:p>
          <w:p w14:paraId="11012F76" w14:textId="77777777" w:rsidR="00464553" w:rsidRDefault="00464553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14746E2C" w14:textId="06A8848A" w:rsidR="00E52EB2" w:rsidRDefault="00E52EB2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here</w:t>
            </w:r>
            <w:r w:rsidR="00550AD8" w:rsidRPr="00550AD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50AD8" w:rsidRPr="00550AD8">
              <w:rPr>
                <w:rFonts w:ascii="Times New Roman" w:hAnsi="Times New Roman" w:cs="Times New Roman"/>
                <w:sz w:val="24"/>
                <w:szCs w:val="24"/>
              </w:rPr>
              <w:t>SSIM</w:t>
            </w:r>
            <w:r w:rsidR="00550AD8">
              <w:rPr>
                <w:rFonts w:ascii="Times New Roman" w:hAnsi="Times New Roman" w:cs="Times New Roman"/>
                <w:sz w:val="24"/>
                <w:szCs w:val="24"/>
              </w:rPr>
              <w:t xml:space="preserve"> is the </w:t>
            </w:r>
            <w:r w:rsidR="00550AD8" w:rsidRPr="00550AD8">
              <w:rPr>
                <w:rFonts w:ascii="Times New Roman" w:hAnsi="Times New Roman" w:cs="Times New Roman"/>
                <w:sz w:val="24"/>
                <w:szCs w:val="24"/>
              </w:rPr>
              <w:t>Structural Similarity Index</w:t>
            </w:r>
            <w:r w:rsidR="00550AD8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14:paraId="722DC7CB" w14:textId="4DB3CDD2" w:rsidR="00E52EB2" w:rsidRPr="00E52EB2" w:rsidRDefault="00E52EB2" w:rsidP="00A427CA">
            <w:pPr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x</m:t>
                  </m:r>
                </m:sub>
              </m:sSub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is the average of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x</m:t>
              </m:r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y</m:t>
                  </m:r>
                </m:sub>
              </m:sSub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is the average of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y</m:t>
              </m:r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;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x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2</m:t>
                  </m:r>
                </m:sup>
              </m:sSup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is the variance of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x</m:t>
              </m:r>
            </m:oMath>
            <w:r w:rsidR="004F23ED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>;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 xml:space="preserve"> 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y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2</m:t>
                  </m:r>
                </m:sup>
              </m:sSup>
            </m:oMath>
            <w:r w:rsidR="004F23ED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4F23ED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is the variance of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y</m:t>
              </m:r>
            </m:oMath>
            <w:r w:rsidR="004F23ED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>;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xy</m:t>
                  </m:r>
                </m:sub>
              </m:sSub>
            </m:oMath>
            <w:r w:rsidR="004F23ED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4F23ED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is the </w:t>
            </w:r>
            <w:r w:rsidR="004F23ED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>co</w:t>
            </w:r>
            <w:r w:rsidR="004F23ED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variance of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x</m:t>
              </m:r>
            </m:oMath>
            <w:r w:rsidR="004F23ED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and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 xml:space="preserve"> </m:t>
              </m:r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y</m:t>
              </m:r>
            </m:oMath>
            <w:r w:rsidR="004F23ED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1</m:t>
                  </m:r>
                </m:sub>
              </m:sSub>
            </m:oMath>
            <w:r w:rsidR="004F23ED" w:rsidRPr="004F23ED">
              <w:t xml:space="preserve"> </w:t>
            </w:r>
            <w:r w:rsidR="004F23ED">
              <w:rPr>
                <w:rFonts w:ascii="Times New Roman" w:hAnsi="Times New Roman" w:cs="Times New Roman"/>
              </w:rPr>
              <w:t xml:space="preserve">and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2</m:t>
                  </m:r>
                </m:sub>
              </m:sSub>
            </m:oMath>
            <w:r w:rsidR="004F23ED">
              <w:rPr>
                <w:rFonts w:ascii="Times New Roman" w:hAnsi="Times New Roman" w:cs="Times New Roman"/>
              </w:rPr>
              <w:t xml:space="preserve"> are </w:t>
            </w:r>
            <w:r w:rsidR="004F23ED" w:rsidRPr="004F23ED">
              <w:rPr>
                <w:rFonts w:ascii="Times New Roman" w:eastAsiaTheme="minorEastAsia" w:hAnsi="Times New Roman" w:cs="Times New Roman"/>
                <w:sz w:val="24"/>
                <w:szCs w:val="24"/>
              </w:rPr>
              <w:t>two variables to stabilize the division with weak denominator;</w:t>
            </w:r>
          </w:p>
        </w:tc>
      </w:tr>
    </w:tbl>
    <w:p w14:paraId="059388F5" w14:textId="77777777" w:rsidR="00AB099B" w:rsidRPr="00A427CA" w:rsidRDefault="00AB099B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7F9D807" w14:textId="77777777" w:rsidR="00D3164F" w:rsidRPr="00A427CA" w:rsidRDefault="00AB099B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13.Deep Learning Architectures</w:t>
      </w:r>
    </w:p>
    <w:p w14:paraId="16E140CA" w14:textId="77777777" w:rsidR="00AB099B" w:rsidRPr="00A427CA" w:rsidRDefault="00AB099B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[Identify the applications where the deep learning architectures has been applied]</w:t>
      </w:r>
    </w:p>
    <w:p w14:paraId="5A7F3A5B" w14:textId="77777777" w:rsidR="008C72D7" w:rsidRPr="00A427CA" w:rsidRDefault="008C72D7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[refer DL_1.pdf]</w:t>
      </w:r>
    </w:p>
    <w:p w14:paraId="5DEE9F01" w14:textId="77777777" w:rsidR="00AB099B" w:rsidRPr="00A427CA" w:rsidRDefault="00AB099B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 xml:space="preserve">[refer : </w:t>
      </w:r>
      <w:hyperlink r:id="rId49" w:history="1">
        <w:r w:rsidRPr="00A427CA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://developer.ibm.com/technologies/artificial-intelligence/articles/cc-machine-learning-deep-learning-architectures/</w:t>
        </w:r>
      </w:hyperlink>
      <w:r w:rsidRPr="00A427CA">
        <w:rPr>
          <w:rFonts w:ascii="Times New Roman" w:hAnsi="Times New Roman" w:cs="Times New Roman"/>
          <w:sz w:val="24"/>
          <w:szCs w:val="24"/>
          <w:lang w:val="en-US"/>
        </w:rPr>
        <w:t>]</w:t>
      </w:r>
    </w:p>
    <w:p w14:paraId="2656E36C" w14:textId="77777777" w:rsidR="00AB099B" w:rsidRPr="00A427CA" w:rsidRDefault="00AB099B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[refer:</w:t>
      </w:r>
      <w:r w:rsidRPr="00A427CA">
        <w:rPr>
          <w:rFonts w:ascii="Times New Roman" w:hAnsi="Times New Roman" w:cs="Times New Roman"/>
        </w:rPr>
        <w:t xml:space="preserve"> </w:t>
      </w:r>
      <w:r w:rsidRPr="00A427CA">
        <w:rPr>
          <w:rFonts w:ascii="Times New Roman" w:hAnsi="Times New Roman" w:cs="Times New Roman"/>
          <w:sz w:val="24"/>
          <w:szCs w:val="24"/>
          <w:lang w:val="en-US"/>
        </w:rPr>
        <w:t>https://www.analyticsvidhya.com/blog/2017/08/10-advanced-deep-learning-architectures-data-scientists/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49"/>
        <w:gridCol w:w="1833"/>
        <w:gridCol w:w="1515"/>
        <w:gridCol w:w="1760"/>
        <w:gridCol w:w="1959"/>
      </w:tblGrid>
      <w:tr w:rsidR="00AB099B" w:rsidRPr="00A427CA" w14:paraId="03116AF2" w14:textId="77777777" w:rsidTr="00AB099B">
        <w:tc>
          <w:tcPr>
            <w:tcW w:w="1949" w:type="dxa"/>
          </w:tcPr>
          <w:p w14:paraId="6E5F7BF3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rchitecture Name</w:t>
            </w:r>
          </w:p>
        </w:tc>
        <w:tc>
          <w:tcPr>
            <w:tcW w:w="1833" w:type="dxa"/>
          </w:tcPr>
          <w:p w14:paraId="602311AF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ategory</w:t>
            </w:r>
          </w:p>
        </w:tc>
        <w:tc>
          <w:tcPr>
            <w:tcW w:w="1515" w:type="dxa"/>
          </w:tcPr>
          <w:p w14:paraId="3C6A62E1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earning</w:t>
            </w:r>
          </w:p>
        </w:tc>
        <w:tc>
          <w:tcPr>
            <w:tcW w:w="1760" w:type="dxa"/>
          </w:tcPr>
          <w:p w14:paraId="586038B0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Year of Design</w:t>
            </w:r>
          </w:p>
        </w:tc>
        <w:tc>
          <w:tcPr>
            <w:tcW w:w="1959" w:type="dxa"/>
          </w:tcPr>
          <w:p w14:paraId="7E6BA7CD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pplications</w:t>
            </w:r>
          </w:p>
        </w:tc>
      </w:tr>
      <w:tr w:rsidR="00AB099B" w:rsidRPr="00A427CA" w14:paraId="55C7313E" w14:textId="77777777" w:rsidTr="00AB099B">
        <w:tc>
          <w:tcPr>
            <w:tcW w:w="1949" w:type="dxa"/>
          </w:tcPr>
          <w:p w14:paraId="4E4088F9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LSTM</w:t>
            </w:r>
          </w:p>
        </w:tc>
        <w:tc>
          <w:tcPr>
            <w:tcW w:w="1833" w:type="dxa"/>
          </w:tcPr>
          <w:p w14:paraId="1CD3A81B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NN</w:t>
            </w:r>
          </w:p>
        </w:tc>
        <w:tc>
          <w:tcPr>
            <w:tcW w:w="1515" w:type="dxa"/>
          </w:tcPr>
          <w:p w14:paraId="7EE4D0A6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upervised Learning</w:t>
            </w:r>
          </w:p>
        </w:tc>
        <w:tc>
          <w:tcPr>
            <w:tcW w:w="1760" w:type="dxa"/>
          </w:tcPr>
          <w:p w14:paraId="2B255D07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536E9E99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B099B" w:rsidRPr="00A427CA" w14:paraId="0F6C7FAC" w14:textId="77777777" w:rsidTr="00AB099B">
        <w:tc>
          <w:tcPr>
            <w:tcW w:w="1949" w:type="dxa"/>
          </w:tcPr>
          <w:p w14:paraId="55B8F34F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14:paraId="335B0B18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15" w:type="dxa"/>
          </w:tcPr>
          <w:p w14:paraId="46C5790D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60" w:type="dxa"/>
          </w:tcPr>
          <w:p w14:paraId="20C1BFB1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43E3A638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B099B" w:rsidRPr="00A427CA" w14:paraId="5D348F0A" w14:textId="77777777" w:rsidTr="00AB099B">
        <w:tc>
          <w:tcPr>
            <w:tcW w:w="1949" w:type="dxa"/>
          </w:tcPr>
          <w:p w14:paraId="506AAE58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14:paraId="27AF3D0A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15" w:type="dxa"/>
          </w:tcPr>
          <w:p w14:paraId="08C55EA9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60" w:type="dxa"/>
          </w:tcPr>
          <w:p w14:paraId="16CD2B73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58089B24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B099B" w:rsidRPr="00A427CA" w14:paraId="2E921697" w14:textId="77777777" w:rsidTr="00AB099B">
        <w:tc>
          <w:tcPr>
            <w:tcW w:w="1949" w:type="dxa"/>
          </w:tcPr>
          <w:p w14:paraId="4460601A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14:paraId="4053ADBF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15" w:type="dxa"/>
          </w:tcPr>
          <w:p w14:paraId="653D4C3B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60" w:type="dxa"/>
          </w:tcPr>
          <w:p w14:paraId="7BA25716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1DF3D72A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35795867" w14:textId="77777777" w:rsidR="00AB099B" w:rsidRPr="00A427CA" w:rsidRDefault="00AB099B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B412E14" w14:textId="77777777" w:rsidR="00AB099B" w:rsidRPr="00A427CA" w:rsidRDefault="00AB099B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14.</w:t>
      </w:r>
      <w:proofErr w:type="gramStart"/>
      <w:r w:rsidR="008C72D7" w:rsidRPr="00A427CA">
        <w:rPr>
          <w:rFonts w:ascii="Times New Roman" w:hAnsi="Times New Roman" w:cs="Times New Roman"/>
          <w:sz w:val="24"/>
          <w:szCs w:val="24"/>
          <w:lang w:val="en-US"/>
        </w:rPr>
        <w:t>Training ,Testing</w:t>
      </w:r>
      <w:proofErr w:type="gramEnd"/>
      <w:r w:rsidR="008C72D7" w:rsidRPr="00A427CA">
        <w:rPr>
          <w:rFonts w:ascii="Times New Roman" w:hAnsi="Times New Roman" w:cs="Times New Roman"/>
          <w:sz w:val="24"/>
          <w:szCs w:val="24"/>
          <w:lang w:val="en-US"/>
        </w:rPr>
        <w:t xml:space="preserve"> and Validation</w:t>
      </w:r>
    </w:p>
    <w:p w14:paraId="5E9173C1" w14:textId="77777777" w:rsidR="008C72D7" w:rsidRPr="00A427CA" w:rsidRDefault="002A6655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 xml:space="preserve">[Place the contents that is </w:t>
      </w:r>
      <w:proofErr w:type="gramStart"/>
      <w:r w:rsidRPr="00A427CA">
        <w:rPr>
          <w:rFonts w:ascii="Times New Roman" w:hAnsi="Times New Roman" w:cs="Times New Roman"/>
          <w:sz w:val="24"/>
          <w:szCs w:val="24"/>
          <w:lang w:val="en-US"/>
        </w:rPr>
        <w:t>under :</w:t>
      </w:r>
      <w:proofErr w:type="gramEnd"/>
    </w:p>
    <w:p w14:paraId="0D129FB0" w14:textId="77777777" w:rsidR="002A6655" w:rsidRPr="00A427CA" w:rsidRDefault="00A3744C" w:rsidP="00A427CA">
      <w:pPr>
        <w:jc w:val="both"/>
        <w:rPr>
          <w:rFonts w:ascii="Times New Roman" w:hAnsi="Times New Roman" w:cs="Times New Roman"/>
        </w:rPr>
      </w:pPr>
      <w:hyperlink r:id="rId50" w:tgtFrame="_blank" w:history="1">
        <w:r w:rsidR="002A6655" w:rsidRPr="00A427CA">
          <w:rPr>
            <w:rStyle w:val="Hyperlink"/>
            <w:rFonts w:ascii="Times New Roman" w:hAnsi="Times New Roman" w:cs="Times New Roman"/>
            <w:bdr w:val="none" w:sz="0" w:space="0" w:color="auto" w:frame="1"/>
            <w:shd w:val="clear" w:color="auto" w:fill="FFFFFF"/>
          </w:rPr>
          <w:t>https://lionbridge.ai/</w:t>
        </w:r>
        <w:r w:rsidR="002A6655" w:rsidRPr="00A427CA">
          <w:rPr>
            <w:rStyle w:val="mark0foidnjm9"/>
            <w:rFonts w:ascii="Times New Roman" w:hAnsi="Times New Roman" w:cs="Times New Roman"/>
            <w:color w:val="0000FF"/>
            <w:u w:val="single"/>
            <w:bdr w:val="none" w:sz="0" w:space="0" w:color="auto" w:frame="1"/>
            <w:shd w:val="clear" w:color="auto" w:fill="FFFFFF"/>
          </w:rPr>
          <w:t>training</w:t>
        </w:r>
        <w:r w:rsidR="002A6655" w:rsidRPr="00A427CA">
          <w:rPr>
            <w:rStyle w:val="Hyperlink"/>
            <w:rFonts w:ascii="Times New Roman" w:hAnsi="Times New Roman" w:cs="Times New Roman"/>
            <w:bdr w:val="none" w:sz="0" w:space="0" w:color="auto" w:frame="1"/>
            <w:shd w:val="clear" w:color="auto" w:fill="FFFFFF"/>
          </w:rPr>
          <w:t>-data-guide/</w:t>
        </w:r>
      </w:hyperlink>
      <w:r w:rsidR="002A6655" w:rsidRPr="00A427CA">
        <w:rPr>
          <w:rFonts w:ascii="Times New Roman" w:hAnsi="Times New Roman" w:cs="Times New Roman"/>
        </w:rPr>
        <w:t>]</w:t>
      </w:r>
    </w:p>
    <w:p w14:paraId="1E84DDFC" w14:textId="77777777" w:rsidR="002A6655" w:rsidRPr="00A427CA" w:rsidRDefault="002A6655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</w:rPr>
        <w:t>[Provide your inference for 10-rule]</w:t>
      </w:r>
    </w:p>
    <w:p w14:paraId="6A44C51E" w14:textId="77777777" w:rsidR="00D3164F" w:rsidRPr="00A427CA" w:rsidRDefault="002A6655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R</w:t>
      </w:r>
      <w:r w:rsidR="00D3164F"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eferences</w:t>
      </w:r>
    </w:p>
    <w:p w14:paraId="31051723" w14:textId="77777777" w:rsidR="00E72A17" w:rsidRPr="00A427CA" w:rsidRDefault="00A3744C" w:rsidP="00A427C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hyperlink r:id="rId51" w:tgtFrame="_blank" w:tooltip="https://github.com/overtunned/lane_detection/tree/main/dataset" w:history="1">
        <w:r w:rsidR="00E72A17" w:rsidRPr="00A427CA">
          <w:rPr>
            <w:rStyle w:val="Hyperlink"/>
            <w:rFonts w:ascii="Times New Roman" w:hAnsi="Times New Roman" w:cs="Times New Roman"/>
            <w:sz w:val="24"/>
            <w:szCs w:val="24"/>
          </w:rPr>
          <w:t>https://github.com/overtunned/lane_detection/tree/main/Dataset</w:t>
        </w:r>
      </w:hyperlink>
    </w:p>
    <w:p w14:paraId="1B1C369E" w14:textId="77777777" w:rsidR="00E72A17" w:rsidRPr="00A427CA" w:rsidRDefault="00A3744C" w:rsidP="00A427CA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hyperlink r:id="rId52" w:history="1">
        <w:r w:rsidR="00E72A17" w:rsidRPr="00A427CA">
          <w:rPr>
            <w:rStyle w:val="Hyperlink"/>
            <w:rFonts w:ascii="Times New Roman" w:hAnsi="Times New Roman" w:cs="Times New Roman"/>
          </w:rPr>
          <w:t>GitHub - rslim087a/road-video: Video required for finding lane lines</w:t>
        </w:r>
      </w:hyperlink>
    </w:p>
    <w:p w14:paraId="7E898809" w14:textId="640DB6B7" w:rsidR="00E72A17" w:rsidRPr="00A427CA" w:rsidRDefault="00A3744C" w:rsidP="00A427CA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hyperlink r:id="rId53" w:history="1">
        <w:r w:rsidR="00E72A17" w:rsidRPr="00A427CA">
          <w:rPr>
            <w:rStyle w:val="Hyperlink"/>
            <w:rFonts w:ascii="Times New Roman" w:hAnsi="Times New Roman" w:cs="Times New Roman"/>
          </w:rPr>
          <w:t>GitHub - rslim087a/road-image: image required for finding lane lines</w:t>
        </w:r>
      </w:hyperlink>
    </w:p>
    <w:p w14:paraId="4C8945FC" w14:textId="649347C1" w:rsidR="00E72A17" w:rsidRPr="00A427CA" w:rsidRDefault="00A3744C" w:rsidP="00A427CA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hyperlink r:id="rId54" w:history="1">
        <w:proofErr w:type="spellStart"/>
        <w:r w:rsidR="00E72A17" w:rsidRPr="00A427CA">
          <w:rPr>
            <w:rStyle w:val="Hyperlink"/>
            <w:rFonts w:ascii="Times New Roman" w:hAnsi="Times New Roman" w:cs="Times New Roman"/>
          </w:rPr>
          <w:t>CULane</w:t>
        </w:r>
        <w:proofErr w:type="spellEnd"/>
        <w:r w:rsidR="00E72A17" w:rsidRPr="00A427CA">
          <w:rPr>
            <w:rStyle w:val="Hyperlink"/>
            <w:rFonts w:ascii="Times New Roman" w:hAnsi="Times New Roman" w:cs="Times New Roman"/>
          </w:rPr>
          <w:t xml:space="preserve"> dataset</w:t>
        </w:r>
      </w:hyperlink>
    </w:p>
    <w:p w14:paraId="6E8B0291" w14:textId="77777777" w:rsidR="00E72A17" w:rsidRPr="00A427CA" w:rsidRDefault="00A3744C" w:rsidP="00A427CA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hyperlink r:id="rId55" w:history="1">
        <w:r w:rsidR="00E72A17" w:rsidRPr="00A427CA">
          <w:rPr>
            <w:rStyle w:val="Hyperlink"/>
            <w:rFonts w:ascii="Times New Roman" w:hAnsi="Times New Roman" w:cs="Times New Roman"/>
          </w:rPr>
          <w:t>Real-time detection of road lane-lines for autonomous driving</w:t>
        </w:r>
      </w:hyperlink>
    </w:p>
    <w:p w14:paraId="1F28C735" w14:textId="77777777" w:rsidR="00E72A17" w:rsidRPr="00A427CA" w:rsidRDefault="00A3744C" w:rsidP="00A427CA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hyperlink r:id="rId56" w:history="1">
        <w:r w:rsidR="00E72A17" w:rsidRPr="00A427CA">
          <w:rPr>
            <w:rStyle w:val="Hyperlink"/>
            <w:rFonts w:ascii="Times New Roman" w:hAnsi="Times New Roman" w:cs="Times New Roman"/>
          </w:rPr>
          <w:t>Multi-Lane Detection and Tracking Using Vision for Traffic Situation Awareness</w:t>
        </w:r>
      </w:hyperlink>
    </w:p>
    <w:p w14:paraId="34C1E027" w14:textId="1513441D" w:rsidR="008C72D7" w:rsidRPr="00A427CA" w:rsidRDefault="00A3744C" w:rsidP="00A427C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hyperlink r:id="rId57" w:anchor=":~:text=Vehicle%20tracking%20has%20been%20performed,using%20adaptive%20background%20subtraction%20technique." w:history="1">
        <w:r w:rsidR="00E72A17" w:rsidRPr="00A427CA">
          <w:rPr>
            <w:rStyle w:val="Hyperlink"/>
            <w:rFonts w:ascii="Times New Roman" w:hAnsi="Times New Roman" w:cs="Times New Roman"/>
          </w:rPr>
          <w:t>Real-Time Tracking and Lane Line Detection Technique for an Autonomous Ground Vehicle System</w:t>
        </w:r>
      </w:hyperlink>
    </w:p>
    <w:sectPr w:rsidR="008C72D7" w:rsidRPr="00A427C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CEF71D" w14:textId="77777777" w:rsidR="00A3744C" w:rsidRDefault="00A3744C" w:rsidP="00A427CA">
      <w:pPr>
        <w:spacing w:after="0" w:line="240" w:lineRule="auto"/>
      </w:pPr>
      <w:r>
        <w:separator/>
      </w:r>
    </w:p>
  </w:endnote>
  <w:endnote w:type="continuationSeparator" w:id="0">
    <w:p w14:paraId="7594C913" w14:textId="77777777" w:rsidR="00A3744C" w:rsidRDefault="00A3744C" w:rsidP="00A42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24CD3F" w14:textId="77777777" w:rsidR="00A3744C" w:rsidRDefault="00A3744C" w:rsidP="00A427CA">
      <w:pPr>
        <w:spacing w:after="0" w:line="240" w:lineRule="auto"/>
      </w:pPr>
      <w:r>
        <w:separator/>
      </w:r>
    </w:p>
  </w:footnote>
  <w:footnote w:type="continuationSeparator" w:id="0">
    <w:p w14:paraId="3BDFF835" w14:textId="77777777" w:rsidR="00A3744C" w:rsidRDefault="00A3744C" w:rsidP="00A427C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95208"/>
    <w:multiLevelType w:val="hybridMultilevel"/>
    <w:tmpl w:val="3474C9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078FD"/>
    <w:multiLevelType w:val="hybridMultilevel"/>
    <w:tmpl w:val="96DE38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D8769B"/>
    <w:multiLevelType w:val="hybridMultilevel"/>
    <w:tmpl w:val="DA4E94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E54D18"/>
    <w:multiLevelType w:val="hybridMultilevel"/>
    <w:tmpl w:val="985C95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A516FE"/>
    <w:multiLevelType w:val="hybridMultilevel"/>
    <w:tmpl w:val="7C182EF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002805"/>
    <w:multiLevelType w:val="hybridMultilevel"/>
    <w:tmpl w:val="A58213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6C2612"/>
    <w:multiLevelType w:val="hybridMultilevel"/>
    <w:tmpl w:val="5ACA5B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1058C"/>
    <w:multiLevelType w:val="hybridMultilevel"/>
    <w:tmpl w:val="D5C0C7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4E7304"/>
    <w:multiLevelType w:val="hybridMultilevel"/>
    <w:tmpl w:val="A58213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E5A000F"/>
    <w:multiLevelType w:val="hybridMultilevel"/>
    <w:tmpl w:val="366C2D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5053C0"/>
    <w:multiLevelType w:val="hybridMultilevel"/>
    <w:tmpl w:val="510A4A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C72975"/>
    <w:multiLevelType w:val="hybridMultilevel"/>
    <w:tmpl w:val="84CA9D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1B966E2"/>
    <w:multiLevelType w:val="hybridMultilevel"/>
    <w:tmpl w:val="656AEF4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207DDB"/>
    <w:multiLevelType w:val="hybridMultilevel"/>
    <w:tmpl w:val="066A5E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C73E5E"/>
    <w:multiLevelType w:val="hybridMultilevel"/>
    <w:tmpl w:val="9B9E7C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B151BE"/>
    <w:multiLevelType w:val="hybridMultilevel"/>
    <w:tmpl w:val="A48297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C81465"/>
    <w:multiLevelType w:val="hybridMultilevel"/>
    <w:tmpl w:val="39EC95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1"/>
  </w:num>
  <w:num w:numId="3">
    <w:abstractNumId w:val="9"/>
  </w:num>
  <w:num w:numId="4">
    <w:abstractNumId w:val="14"/>
  </w:num>
  <w:num w:numId="5">
    <w:abstractNumId w:val="6"/>
  </w:num>
  <w:num w:numId="6">
    <w:abstractNumId w:val="16"/>
  </w:num>
  <w:num w:numId="7">
    <w:abstractNumId w:val="7"/>
  </w:num>
  <w:num w:numId="8">
    <w:abstractNumId w:val="2"/>
  </w:num>
  <w:num w:numId="9">
    <w:abstractNumId w:val="10"/>
  </w:num>
  <w:num w:numId="10">
    <w:abstractNumId w:val="4"/>
  </w:num>
  <w:num w:numId="11">
    <w:abstractNumId w:val="0"/>
  </w:num>
  <w:num w:numId="12">
    <w:abstractNumId w:val="13"/>
  </w:num>
  <w:num w:numId="13">
    <w:abstractNumId w:val="1"/>
  </w:num>
  <w:num w:numId="14">
    <w:abstractNumId w:val="3"/>
  </w:num>
  <w:num w:numId="15">
    <w:abstractNumId w:val="12"/>
  </w:num>
  <w:num w:numId="16">
    <w:abstractNumId w:val="15"/>
  </w:num>
  <w:num w:numId="1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0NDSytDQ3MLa0MDVS0lEKTi0uzszPAykwqgUA+oehqiwAAAA="/>
  </w:docVars>
  <w:rsids>
    <w:rsidRoot w:val="00D3164F"/>
    <w:rsid w:val="000D7CC0"/>
    <w:rsid w:val="001F619F"/>
    <w:rsid w:val="002516B3"/>
    <w:rsid w:val="00293C3D"/>
    <w:rsid w:val="002A6655"/>
    <w:rsid w:val="002F11E3"/>
    <w:rsid w:val="00355BE0"/>
    <w:rsid w:val="0036392F"/>
    <w:rsid w:val="003E480D"/>
    <w:rsid w:val="00464553"/>
    <w:rsid w:val="00466CDC"/>
    <w:rsid w:val="00482EE0"/>
    <w:rsid w:val="004C4F8B"/>
    <w:rsid w:val="004E1557"/>
    <w:rsid w:val="004F23ED"/>
    <w:rsid w:val="005226F4"/>
    <w:rsid w:val="00527A1C"/>
    <w:rsid w:val="00550AD8"/>
    <w:rsid w:val="00556401"/>
    <w:rsid w:val="005D73AA"/>
    <w:rsid w:val="00620EAE"/>
    <w:rsid w:val="0068033D"/>
    <w:rsid w:val="006C0ACF"/>
    <w:rsid w:val="00753D16"/>
    <w:rsid w:val="0079122B"/>
    <w:rsid w:val="0079481E"/>
    <w:rsid w:val="007C2B5C"/>
    <w:rsid w:val="00827265"/>
    <w:rsid w:val="00864732"/>
    <w:rsid w:val="008C72D7"/>
    <w:rsid w:val="00A347AC"/>
    <w:rsid w:val="00A3744C"/>
    <w:rsid w:val="00A427CA"/>
    <w:rsid w:val="00A67904"/>
    <w:rsid w:val="00A952AD"/>
    <w:rsid w:val="00AB099B"/>
    <w:rsid w:val="00AB2DF6"/>
    <w:rsid w:val="00AB55E7"/>
    <w:rsid w:val="00AC453E"/>
    <w:rsid w:val="00AD661F"/>
    <w:rsid w:val="00AD7866"/>
    <w:rsid w:val="00AF4512"/>
    <w:rsid w:val="00B54DA8"/>
    <w:rsid w:val="00BD38A5"/>
    <w:rsid w:val="00C658A2"/>
    <w:rsid w:val="00C97EE6"/>
    <w:rsid w:val="00CE2D1C"/>
    <w:rsid w:val="00D3164F"/>
    <w:rsid w:val="00E379A5"/>
    <w:rsid w:val="00E52EB2"/>
    <w:rsid w:val="00E72A17"/>
    <w:rsid w:val="00F31831"/>
    <w:rsid w:val="00F650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002B34"/>
  <w15:chartTrackingRefBased/>
  <w15:docId w15:val="{7AE972AE-8F42-4051-BEA6-6BCEC8386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183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164F"/>
    <w:pPr>
      <w:ind w:left="720"/>
      <w:contextualSpacing/>
    </w:pPr>
  </w:style>
  <w:style w:type="table" w:styleId="TableGrid">
    <w:name w:val="Table Grid"/>
    <w:basedOn w:val="TableNormal"/>
    <w:uiPriority w:val="39"/>
    <w:rsid w:val="00753D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53D1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3D16"/>
    <w:rPr>
      <w:color w:val="605E5C"/>
      <w:shd w:val="clear" w:color="auto" w:fill="E1DFDD"/>
    </w:rPr>
  </w:style>
  <w:style w:type="character" w:customStyle="1" w:styleId="mark0foidnjm9">
    <w:name w:val="mark0foidnjm9"/>
    <w:basedOn w:val="DefaultParagraphFont"/>
    <w:rsid w:val="002A6655"/>
  </w:style>
  <w:style w:type="character" w:styleId="FollowedHyperlink">
    <w:name w:val="FollowedHyperlink"/>
    <w:basedOn w:val="DefaultParagraphFont"/>
    <w:uiPriority w:val="99"/>
    <w:semiHidden/>
    <w:unhideWhenUsed/>
    <w:rsid w:val="00A952AD"/>
    <w:rPr>
      <w:color w:val="954F72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31831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styleId="PlaceholderText">
    <w:name w:val="Placeholder Text"/>
    <w:basedOn w:val="DefaultParagraphFont"/>
    <w:uiPriority w:val="99"/>
    <w:semiHidden/>
    <w:rsid w:val="00482EE0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A427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27CA"/>
  </w:style>
  <w:style w:type="paragraph" w:styleId="Footer">
    <w:name w:val="footer"/>
    <w:basedOn w:val="Normal"/>
    <w:link w:val="FooterChar"/>
    <w:uiPriority w:val="99"/>
    <w:unhideWhenUsed/>
    <w:rsid w:val="00A427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27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63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47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27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0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9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8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8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84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jpe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50" Type="http://schemas.openxmlformats.org/officeDocument/2006/relationships/hyperlink" Target="https://lionbridge.ai/training-data-guide/" TargetMode="External"/><Relationship Id="rId55" Type="http://schemas.openxmlformats.org/officeDocument/2006/relationships/hyperlink" Target="https://www.researchgate.net/publication/331478663_Real-Time_Detection_of_Road_Lane-Lines_for_Autonomous_Driving" TargetMode="Externa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jpeg"/><Relationship Id="rId46" Type="http://schemas.openxmlformats.org/officeDocument/2006/relationships/image" Target="media/image37.png"/><Relationship Id="rId59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41" Type="http://schemas.openxmlformats.org/officeDocument/2006/relationships/image" Target="media/image32.png"/><Relationship Id="rId54" Type="http://schemas.openxmlformats.org/officeDocument/2006/relationships/hyperlink" Target="https://xingangpan.github.io/projects/CULane.html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3" Type="http://schemas.openxmlformats.org/officeDocument/2006/relationships/hyperlink" Target="https://github.com/rslim087a/road-image" TargetMode="External"/><Relationship Id="rId58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image" Target="media/image14.jpe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hyperlink" Target="https://developer.ibm.com/technologies/artificial-intelligence/articles/cc-machine-learning-deep-learning-architectures/" TargetMode="External"/><Relationship Id="rId57" Type="http://schemas.openxmlformats.org/officeDocument/2006/relationships/hyperlink" Target="https://link.springer.com/chapter/10.1007/978-981-15-0633-8_156" TargetMode="Externa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52" Type="http://schemas.openxmlformats.org/officeDocument/2006/relationships/hyperlink" Target="https://github.com/rslim087a/road-video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4.png"/><Relationship Id="rId48" Type="http://schemas.openxmlformats.org/officeDocument/2006/relationships/hyperlink" Target="https://machinelearningmastery.com/how-to-develop-a-face-recognition-system-using-facenet-in-keras-and-an-svm-classifier/" TargetMode="External"/><Relationship Id="rId56" Type="http://schemas.openxmlformats.org/officeDocument/2006/relationships/hyperlink" Target="https://ieeexplore.ieee.org/document/9253415" TargetMode="External"/><Relationship Id="rId8" Type="http://schemas.openxmlformats.org/officeDocument/2006/relationships/footnotes" Target="footnotes.xml"/><Relationship Id="rId51" Type="http://schemas.openxmlformats.org/officeDocument/2006/relationships/hyperlink" Target="https://github.com/overtunned/lane_detection/tree/main/Dataset" TargetMode="Externa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30A8849C80A145A469F7C0FE9852D9" ma:contentTypeVersion="3" ma:contentTypeDescription="Create a new document." ma:contentTypeScope="" ma:versionID="6f90bdb8f9486c7b6a37378665217dc2">
  <xsd:schema xmlns:xsd="http://www.w3.org/2001/XMLSchema" xmlns:xs="http://www.w3.org/2001/XMLSchema" xmlns:p="http://schemas.microsoft.com/office/2006/metadata/properties" xmlns:ns2="ad866bc6-8405-4934-acc0-d51cea34f6da" targetNamespace="http://schemas.microsoft.com/office/2006/metadata/properties" ma:root="true" ma:fieldsID="e9ddbf13015492852a6827d6126ee4b8" ns2:_="">
    <xsd:import namespace="ad866bc6-8405-4934-acc0-d51cea34f6da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866bc6-8405-4934-acc0-d51cea34f6da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ad866bc6-8405-4934-acc0-d51cea34f6da" xsi:nil="true"/>
  </documentManagement>
</p:properties>
</file>

<file path=customXml/itemProps1.xml><?xml version="1.0" encoding="utf-8"?>
<ds:datastoreItem xmlns:ds="http://schemas.openxmlformats.org/officeDocument/2006/customXml" ds:itemID="{DB4F7DB0-82FB-4FD7-83FD-870FAA2FC5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866bc6-8405-4934-acc0-d51cea34f6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2C3689C-EDEC-4EA0-8614-0772A466D5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FD5B17A-21F2-43A5-8B21-587901167793}">
  <ds:schemaRefs>
    <ds:schemaRef ds:uri="http://schemas.microsoft.com/office/2006/metadata/properties"/>
    <ds:schemaRef ds:uri="http://schemas.microsoft.com/office/infopath/2007/PartnerControls"/>
    <ds:schemaRef ds:uri="ad866bc6-8405-4934-acc0-d51cea34f6d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3</TotalTime>
  <Pages>24</Pages>
  <Words>1210</Words>
  <Characters>6901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nthil</dc:creator>
  <cp:keywords/>
  <dc:description/>
  <cp:lastModifiedBy>CRIS THOMAS</cp:lastModifiedBy>
  <cp:revision>42</cp:revision>
  <dcterms:created xsi:type="dcterms:W3CDTF">2021-05-16T06:27:00Z</dcterms:created>
  <dcterms:modified xsi:type="dcterms:W3CDTF">2021-05-20T0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30A8849C80A145A469F7C0FE9852D9</vt:lpwstr>
  </property>
</Properties>
</file>